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92581A" w14:textId="77777777" w:rsidR="00AE1F69" w:rsidRPr="00AE1F69" w:rsidRDefault="00AE1F69" w:rsidP="00AE1F69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Operation and Assembly Manual</w:t>
      </w:r>
    </w:p>
    <w:p w14:paraId="672A6659" w14:textId="77777777" w:rsidR="00AE1F69" w:rsidRDefault="00AE1F69"/>
    <w:p w14:paraId="0A37501D" w14:textId="77777777" w:rsidR="00AE1F69" w:rsidRDefault="00AE1F69"/>
    <w:p w14:paraId="5DAB6C7B" w14:textId="77777777" w:rsidR="00AE1F69" w:rsidRDefault="00AE1F69" w:rsidP="00AE1F69">
      <w:pPr>
        <w:jc w:val="center"/>
      </w:pPr>
    </w:p>
    <w:p w14:paraId="02EB378F" w14:textId="77777777" w:rsidR="00AE1F69" w:rsidRDefault="00AE1F69" w:rsidP="00AE1F69">
      <w:pPr>
        <w:jc w:val="center"/>
      </w:pPr>
    </w:p>
    <w:p w14:paraId="6A05A809" w14:textId="77777777" w:rsidR="00AE1F69" w:rsidRDefault="00AE1F69" w:rsidP="00AE1F69">
      <w:pPr>
        <w:jc w:val="center"/>
      </w:pPr>
    </w:p>
    <w:p w14:paraId="5A39BBE3" w14:textId="77777777" w:rsidR="00AE1F69" w:rsidRDefault="00AE1F69" w:rsidP="00AE1F69">
      <w:pPr>
        <w:jc w:val="center"/>
      </w:pPr>
    </w:p>
    <w:p w14:paraId="60958EDA" w14:textId="77777777" w:rsidR="00AE1F69" w:rsidRDefault="00AE1F69" w:rsidP="00AE1F69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mote Operated Excavator Arm</w:t>
      </w:r>
    </w:p>
    <w:p w14:paraId="41C8F396" w14:textId="77777777" w:rsidR="00AE1F69" w:rsidRDefault="00AE1F69" w:rsidP="00AE1F69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72A3D3EC" w14:textId="77777777" w:rsidR="00AE1F69" w:rsidRPr="00AE1F69" w:rsidRDefault="00AE1F69" w:rsidP="00AE1F69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D0B940D" w14:textId="77777777" w:rsidR="00AE1F69" w:rsidRDefault="00AE1F69"/>
    <w:p w14:paraId="0E27B00A" w14:textId="77777777" w:rsidR="00AE1F69" w:rsidRDefault="00AE1F69"/>
    <w:p w14:paraId="60061E4C" w14:textId="77777777" w:rsidR="00AE1F69" w:rsidRDefault="00AE1F69"/>
    <w:p w14:paraId="44EAFD9C" w14:textId="77777777" w:rsidR="00AE1F69" w:rsidRDefault="00AE1F69"/>
    <w:p w14:paraId="4B94D5A5" w14:textId="77777777" w:rsidR="00AE1F69" w:rsidRDefault="00AE1F69"/>
    <w:p w14:paraId="3DEEC669" w14:textId="77777777" w:rsidR="00AE1F69" w:rsidRDefault="00AE1F69"/>
    <w:p w14:paraId="3656B9AB" w14:textId="77777777" w:rsidR="00AE1F69" w:rsidRDefault="00AE1F69"/>
    <w:p w14:paraId="45FB0818" w14:textId="77777777" w:rsidR="00AE1F69" w:rsidRDefault="00AE1F69" w:rsidP="00AE1F69">
      <w:pPr>
        <w:jc w:val="center"/>
      </w:pPr>
      <w:r>
        <w:rPr>
          <w:noProof/>
        </w:rPr>
        <w:drawing>
          <wp:inline distT="0" distB="0" distL="0" distR="0" wp14:anchorId="39B8B5F5" wp14:editId="0591C27D">
            <wp:extent cx="3472244" cy="322499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2244" cy="322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F31CB" w14:textId="77777777" w:rsidR="00AE1F69" w:rsidRDefault="00AE1F69"/>
    <w:p w14:paraId="53128261" w14:textId="77777777" w:rsidR="00AE1F69" w:rsidRDefault="00AE1F69" w:rsidP="00AE1F69">
      <w:pPr>
        <w:jc w:val="center"/>
      </w:pPr>
    </w:p>
    <w:p w14:paraId="62486C05" w14:textId="77777777" w:rsidR="00AE1F69" w:rsidRDefault="00AE1F69"/>
    <w:p w14:paraId="4101652C" w14:textId="77777777" w:rsidR="00BC164C" w:rsidRDefault="00BC164C"/>
    <w:p w14:paraId="7DF8344F" w14:textId="77777777" w:rsidR="00307CAD" w:rsidRDefault="00797040">
      <w:p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Materials</w:t>
      </w:r>
    </w:p>
    <w:p w14:paraId="4C2ADCC2" w14:textId="77777777" w:rsidR="00797040" w:rsidRDefault="00797040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1 ½ inch x </w:t>
      </w:r>
      <w:r w:rsidR="00C142AC" w:rsidRPr="0591C27D">
        <w:rPr>
          <w:rFonts w:ascii="Times New Roman" w:eastAsia="Times New Roman" w:hAnsi="Times New Roman" w:cs="Times New Roman"/>
        </w:rPr>
        <w:t>15 in</w:t>
      </w:r>
      <w:r w:rsidRPr="0591C27D">
        <w:rPr>
          <w:rFonts w:ascii="Times New Roman" w:eastAsia="Times New Roman" w:hAnsi="Times New Roman" w:cs="Times New Roman"/>
        </w:rPr>
        <w:t xml:space="preserve"> PVC pipe</w:t>
      </w:r>
      <w:r w:rsidR="00C142AC" w:rsidRPr="0591C27D">
        <w:rPr>
          <w:rFonts w:ascii="Times New Roman" w:eastAsia="Times New Roman" w:hAnsi="Times New Roman" w:cs="Times New Roman"/>
        </w:rPr>
        <w:t xml:space="preserve"> (x</w:t>
      </w:r>
      <w:r w:rsidR="00023ADA" w:rsidRPr="0591C27D">
        <w:rPr>
          <w:rFonts w:ascii="Times New Roman" w:eastAsia="Times New Roman" w:hAnsi="Times New Roman" w:cs="Times New Roman"/>
        </w:rPr>
        <w:t>2</w:t>
      </w:r>
      <w:r w:rsidR="00C142AC" w:rsidRPr="0591C27D">
        <w:rPr>
          <w:rFonts w:ascii="Times New Roman" w:eastAsia="Times New Roman" w:hAnsi="Times New Roman" w:cs="Times New Roman"/>
        </w:rPr>
        <w:t>)</w:t>
      </w:r>
    </w:p>
    <w:p w14:paraId="0051BECC" w14:textId="77777777" w:rsidR="00C142AC" w:rsidRDefault="00C142AC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1 ½ inch x </w:t>
      </w:r>
      <w:r w:rsidR="00C9148C" w:rsidRPr="0591C27D">
        <w:rPr>
          <w:rFonts w:ascii="Times New Roman" w:eastAsia="Times New Roman" w:hAnsi="Times New Roman" w:cs="Times New Roman"/>
        </w:rPr>
        <w:t>14</w:t>
      </w:r>
      <w:r w:rsidRPr="0591C27D">
        <w:rPr>
          <w:rFonts w:ascii="Times New Roman" w:eastAsia="Times New Roman" w:hAnsi="Times New Roman" w:cs="Times New Roman"/>
        </w:rPr>
        <w:t xml:space="preserve"> in PVC pipe (x1)</w:t>
      </w:r>
    </w:p>
    <w:p w14:paraId="0A5B9440" w14:textId="77777777" w:rsidR="00C9148C" w:rsidRDefault="00C9148C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1 ½ inch x 4 1/</w:t>
      </w:r>
      <w:proofErr w:type="gramStart"/>
      <w:r w:rsidRPr="0591C27D">
        <w:rPr>
          <w:rFonts w:ascii="Times New Roman" w:eastAsia="Times New Roman" w:hAnsi="Times New Roman" w:cs="Times New Roman"/>
        </w:rPr>
        <w:t>2  in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PVC pipe (x1)</w:t>
      </w:r>
    </w:p>
    <w:p w14:paraId="3C635F82" w14:textId="77777777" w:rsidR="00C9148C" w:rsidRDefault="00C9148C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1 ½ inch x </w:t>
      </w:r>
      <w:proofErr w:type="gramStart"/>
      <w:r w:rsidRPr="0591C27D">
        <w:rPr>
          <w:rFonts w:ascii="Times New Roman" w:eastAsia="Times New Roman" w:hAnsi="Times New Roman" w:cs="Times New Roman"/>
        </w:rPr>
        <w:t>13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PVC pipe (x1)</w:t>
      </w:r>
    </w:p>
    <w:p w14:paraId="509404B2" w14:textId="77777777" w:rsidR="00C9148C" w:rsidRDefault="00C9148C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1 ½ inch x </w:t>
      </w:r>
      <w:proofErr w:type="gramStart"/>
      <w:r w:rsidRPr="0591C27D">
        <w:rPr>
          <w:rFonts w:ascii="Times New Roman" w:eastAsia="Times New Roman" w:hAnsi="Times New Roman" w:cs="Times New Roman"/>
        </w:rPr>
        <w:t>5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PVC pipe cut (x1)</w:t>
      </w:r>
    </w:p>
    <w:p w14:paraId="65E99F89" w14:textId="77777777" w:rsidR="00C9148C" w:rsidRDefault="00C9148C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1 ½ inch x </w:t>
      </w:r>
      <w:proofErr w:type="gramStart"/>
      <w:r w:rsidRPr="0591C27D">
        <w:rPr>
          <w:rFonts w:ascii="Times New Roman" w:eastAsia="Times New Roman" w:hAnsi="Times New Roman" w:cs="Times New Roman"/>
        </w:rPr>
        <w:t>4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PVC pipe cut (x1)</w:t>
      </w:r>
    </w:p>
    <w:p w14:paraId="21B52969" w14:textId="77777777" w:rsidR="00797040" w:rsidRDefault="00797040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1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x </w:t>
      </w:r>
      <w:r w:rsidR="00C9148C" w:rsidRPr="0591C27D">
        <w:rPr>
          <w:rFonts w:ascii="Times New Roman" w:eastAsia="Times New Roman" w:hAnsi="Times New Roman" w:cs="Times New Roman"/>
        </w:rPr>
        <w:t>11 ½ inch</w:t>
      </w:r>
      <w:r w:rsidRPr="0591C27D">
        <w:rPr>
          <w:rFonts w:ascii="Times New Roman" w:eastAsia="Times New Roman" w:hAnsi="Times New Roman" w:cs="Times New Roman"/>
        </w:rPr>
        <w:t xml:space="preserve"> PVC pipe</w:t>
      </w:r>
      <w:r w:rsidR="00C9148C" w:rsidRPr="0591C27D">
        <w:rPr>
          <w:rFonts w:ascii="Times New Roman" w:eastAsia="Times New Roman" w:hAnsi="Times New Roman" w:cs="Times New Roman"/>
        </w:rPr>
        <w:t xml:space="preserve"> (x2)</w:t>
      </w:r>
    </w:p>
    <w:p w14:paraId="0A3FA0C3" w14:textId="77777777" w:rsidR="00797040" w:rsidRDefault="00797040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3/4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x </w:t>
      </w:r>
      <w:r w:rsidR="00C9148C" w:rsidRPr="0591C27D">
        <w:rPr>
          <w:rFonts w:ascii="Times New Roman" w:eastAsia="Times New Roman" w:hAnsi="Times New Roman" w:cs="Times New Roman"/>
        </w:rPr>
        <w:t xml:space="preserve">11 ½ inch </w:t>
      </w:r>
      <w:r w:rsidRPr="0591C27D">
        <w:rPr>
          <w:rFonts w:ascii="Times New Roman" w:eastAsia="Times New Roman" w:hAnsi="Times New Roman" w:cs="Times New Roman"/>
        </w:rPr>
        <w:t>PVC pipe</w:t>
      </w:r>
      <w:r w:rsidR="00C9148C" w:rsidRPr="0591C27D">
        <w:rPr>
          <w:rFonts w:ascii="Times New Roman" w:eastAsia="Times New Roman" w:hAnsi="Times New Roman" w:cs="Times New Roman"/>
        </w:rPr>
        <w:t xml:space="preserve"> (x2)</w:t>
      </w:r>
    </w:p>
    <w:p w14:paraId="5A1579E5" w14:textId="77777777" w:rsidR="00797040" w:rsidRDefault="00797040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3x2 inch x </w:t>
      </w:r>
      <w:proofErr w:type="gramStart"/>
      <w:r w:rsidR="00C9148C" w:rsidRPr="0591C27D">
        <w:rPr>
          <w:rFonts w:ascii="Times New Roman" w:eastAsia="Times New Roman" w:hAnsi="Times New Roman" w:cs="Times New Roman"/>
        </w:rPr>
        <w:t>3</w:t>
      </w:r>
      <w:r w:rsidRPr="0591C27D">
        <w:rPr>
          <w:rFonts w:ascii="Times New Roman" w:eastAsia="Times New Roman" w:hAnsi="Times New Roman" w:cs="Times New Roman"/>
        </w:rPr>
        <w:t xml:space="preserve">0 </w:t>
      </w:r>
      <w:r w:rsidR="00C9148C" w:rsidRPr="0591C27D">
        <w:rPr>
          <w:rFonts w:ascii="Times New Roman" w:eastAsia="Times New Roman" w:hAnsi="Times New Roman" w:cs="Times New Roman"/>
        </w:rPr>
        <w:t>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Wooden beam</w:t>
      </w:r>
      <w:r w:rsidR="00C9148C" w:rsidRPr="0591C27D">
        <w:rPr>
          <w:rFonts w:ascii="Times New Roman" w:eastAsia="Times New Roman" w:hAnsi="Times New Roman" w:cs="Times New Roman"/>
        </w:rPr>
        <w:t xml:space="preserve"> (x2)</w:t>
      </w:r>
    </w:p>
    <w:p w14:paraId="1D2F12F7" w14:textId="5A41BD0E" w:rsidR="00C9148C" w:rsidRDefault="00C9148C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3x2 inch x </w:t>
      </w:r>
      <w:proofErr w:type="gramStart"/>
      <w:r w:rsidRPr="0591C27D">
        <w:rPr>
          <w:rFonts w:ascii="Times New Roman" w:eastAsia="Times New Roman" w:hAnsi="Times New Roman" w:cs="Times New Roman"/>
        </w:rPr>
        <w:t>6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Wooden beam</w:t>
      </w:r>
      <w:r w:rsidR="00C33D82">
        <w:rPr>
          <w:rFonts w:ascii="Times New Roman" w:eastAsia="Times New Roman" w:hAnsi="Times New Roman" w:cs="Times New Roman"/>
        </w:rPr>
        <w:t xml:space="preserve"> with </w:t>
      </w:r>
      <w:r w:rsidR="0043548C">
        <w:rPr>
          <w:rFonts w:ascii="Times New Roman" w:eastAsia="Times New Roman" w:hAnsi="Times New Roman" w:cs="Times New Roman"/>
        </w:rPr>
        <w:t>½ inch hole</w:t>
      </w:r>
      <w:r w:rsidRPr="0591C27D">
        <w:rPr>
          <w:rFonts w:ascii="Times New Roman" w:eastAsia="Times New Roman" w:hAnsi="Times New Roman" w:cs="Times New Roman"/>
        </w:rPr>
        <w:t xml:space="preserve"> (x</w:t>
      </w:r>
      <w:r w:rsidR="00C33D82">
        <w:rPr>
          <w:rFonts w:ascii="Times New Roman" w:eastAsia="Times New Roman" w:hAnsi="Times New Roman" w:cs="Times New Roman"/>
        </w:rPr>
        <w:t>2</w:t>
      </w:r>
      <w:r w:rsidRPr="0591C27D">
        <w:rPr>
          <w:rFonts w:ascii="Times New Roman" w:eastAsia="Times New Roman" w:hAnsi="Times New Roman" w:cs="Times New Roman"/>
        </w:rPr>
        <w:t>)</w:t>
      </w:r>
    </w:p>
    <w:p w14:paraId="3EF9AB9F" w14:textId="5A41BD0E" w:rsidR="00C33D82" w:rsidRPr="00C33D82" w:rsidRDefault="00C33D82" w:rsidP="00C33D82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3x2 inch x </w:t>
      </w:r>
      <w:proofErr w:type="gramStart"/>
      <w:r w:rsidRPr="0591C27D">
        <w:rPr>
          <w:rFonts w:ascii="Times New Roman" w:eastAsia="Times New Roman" w:hAnsi="Times New Roman" w:cs="Times New Roman"/>
        </w:rPr>
        <w:t>6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Wooden beam</w:t>
      </w:r>
      <w:r w:rsidR="0043548C">
        <w:rPr>
          <w:rFonts w:ascii="Times New Roman" w:eastAsia="Times New Roman" w:hAnsi="Times New Roman" w:cs="Times New Roman"/>
        </w:rPr>
        <w:t xml:space="preserve"> with 3/8 inch hole</w:t>
      </w:r>
      <w:r w:rsidRPr="0591C27D">
        <w:rPr>
          <w:rFonts w:ascii="Times New Roman" w:eastAsia="Times New Roman" w:hAnsi="Times New Roman" w:cs="Times New Roman"/>
        </w:rPr>
        <w:t xml:space="preserve"> (x</w:t>
      </w:r>
      <w:r>
        <w:rPr>
          <w:rFonts w:ascii="Times New Roman" w:eastAsia="Times New Roman" w:hAnsi="Times New Roman" w:cs="Times New Roman"/>
        </w:rPr>
        <w:t>2</w:t>
      </w:r>
      <w:r w:rsidRPr="0591C27D">
        <w:rPr>
          <w:rFonts w:ascii="Times New Roman" w:eastAsia="Times New Roman" w:hAnsi="Times New Roman" w:cs="Times New Roman"/>
        </w:rPr>
        <w:t>)</w:t>
      </w:r>
    </w:p>
    <w:p w14:paraId="174E8023" w14:textId="77777777" w:rsidR="00C9148C" w:rsidRDefault="00C9148C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3x2 inch x 5 </w:t>
      </w:r>
      <w:proofErr w:type="gramStart"/>
      <w:r w:rsidRPr="0591C27D">
        <w:rPr>
          <w:rFonts w:ascii="Times New Roman" w:eastAsia="Times New Roman" w:hAnsi="Times New Roman" w:cs="Times New Roman"/>
        </w:rPr>
        <w:t>1/2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Wooden beam (x1)</w:t>
      </w:r>
    </w:p>
    <w:p w14:paraId="4EC8A7D3" w14:textId="77777777" w:rsidR="00C9148C" w:rsidRDefault="00C9148C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3x2 inch x </w:t>
      </w:r>
      <w:proofErr w:type="gramStart"/>
      <w:r w:rsidRPr="0591C27D">
        <w:rPr>
          <w:rFonts w:ascii="Times New Roman" w:eastAsia="Times New Roman" w:hAnsi="Times New Roman" w:cs="Times New Roman"/>
        </w:rPr>
        <w:t>15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Wooden beam cut 45 degree ends (x1)</w:t>
      </w:r>
    </w:p>
    <w:p w14:paraId="03480A45" w14:textId="77777777" w:rsidR="00797040" w:rsidRDefault="00797040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1 ½ inch PVC T fitting (x3)</w:t>
      </w:r>
    </w:p>
    <w:p w14:paraId="437BD0FC" w14:textId="77777777" w:rsidR="00797040" w:rsidRDefault="00797040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1 ½ inch PVC </w:t>
      </w:r>
      <w:proofErr w:type="gramStart"/>
      <w:r w:rsidRPr="0591C27D">
        <w:rPr>
          <w:rFonts w:ascii="Times New Roman" w:eastAsia="Times New Roman" w:hAnsi="Times New Roman" w:cs="Times New Roman"/>
        </w:rPr>
        <w:t>90 degree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elbow fitting (x1)</w:t>
      </w:r>
    </w:p>
    <w:p w14:paraId="48448844" w14:textId="77777777" w:rsidR="00797040" w:rsidRDefault="00797040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6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stroke hydraulic RAM (x1)</w:t>
      </w:r>
    </w:p>
    <w:p w14:paraId="21E7B7CB" w14:textId="6DD91BA3" w:rsidR="00797040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1/4</w:t>
      </w:r>
      <w:r w:rsidR="00797040" w:rsidRPr="0591C27D">
        <w:rPr>
          <w:rFonts w:ascii="Times New Roman" w:eastAsia="Times New Roman" w:hAnsi="Times New Roman" w:cs="Times New Roman"/>
        </w:rPr>
        <w:t xml:space="preserve"> inch</w:t>
      </w:r>
      <w:proofErr w:type="gramEnd"/>
      <w:r w:rsidR="00797040" w:rsidRPr="0591C27D">
        <w:rPr>
          <w:rFonts w:ascii="Times New Roman" w:eastAsia="Times New Roman" w:hAnsi="Times New Roman" w:cs="Times New Roman"/>
        </w:rPr>
        <w:t xml:space="preserve"> x 4 in</w:t>
      </w:r>
      <w:r w:rsidR="00023ADA" w:rsidRPr="0591C27D">
        <w:rPr>
          <w:rFonts w:ascii="Times New Roman" w:eastAsia="Times New Roman" w:hAnsi="Times New Roman" w:cs="Times New Roman"/>
        </w:rPr>
        <w:t>ch</w:t>
      </w:r>
      <w:r w:rsidR="00797040" w:rsidRPr="0591C27D">
        <w:rPr>
          <w:rFonts w:ascii="Times New Roman" w:eastAsia="Times New Roman" w:hAnsi="Times New Roman" w:cs="Times New Roman"/>
        </w:rPr>
        <w:t xml:space="preserve"> carriage bolt (x</w:t>
      </w:r>
      <w:r w:rsidR="001A4289">
        <w:rPr>
          <w:rFonts w:ascii="Times New Roman" w:eastAsia="Times New Roman" w:hAnsi="Times New Roman" w:cs="Times New Roman"/>
        </w:rPr>
        <w:t>6</w:t>
      </w:r>
      <w:r w:rsidR="00797040" w:rsidRPr="0591C27D">
        <w:rPr>
          <w:rFonts w:ascii="Times New Roman" w:eastAsia="Times New Roman" w:hAnsi="Times New Roman" w:cs="Times New Roman"/>
        </w:rPr>
        <w:t>)</w:t>
      </w:r>
    </w:p>
    <w:p w14:paraId="70E5DD36" w14:textId="61691600" w:rsidR="001A4289" w:rsidRDefault="001A4289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1/4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x </w:t>
      </w:r>
      <w:r>
        <w:rPr>
          <w:rFonts w:ascii="Times New Roman" w:eastAsia="Times New Roman" w:hAnsi="Times New Roman" w:cs="Times New Roman"/>
        </w:rPr>
        <w:t>2 1/2</w:t>
      </w:r>
      <w:r w:rsidRPr="0591C27D">
        <w:rPr>
          <w:rFonts w:ascii="Times New Roman" w:eastAsia="Times New Roman" w:hAnsi="Times New Roman" w:cs="Times New Roman"/>
        </w:rPr>
        <w:t xml:space="preserve"> inch carriage bolt (x</w:t>
      </w:r>
      <w:r>
        <w:rPr>
          <w:rFonts w:ascii="Times New Roman" w:eastAsia="Times New Roman" w:hAnsi="Times New Roman" w:cs="Times New Roman"/>
        </w:rPr>
        <w:t>1</w:t>
      </w:r>
      <w:r w:rsidRPr="0591C27D">
        <w:rPr>
          <w:rFonts w:ascii="Times New Roman" w:eastAsia="Times New Roman" w:hAnsi="Times New Roman" w:cs="Times New Roman"/>
        </w:rPr>
        <w:t>)</w:t>
      </w:r>
    </w:p>
    <w:p w14:paraId="22DD248E" w14:textId="77777777" w:rsidR="00797040" w:rsidRDefault="00797040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3/8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x 8 inch carriage bolt (x2)</w:t>
      </w:r>
    </w:p>
    <w:p w14:paraId="5518154B" w14:textId="1D7A9B2C" w:rsidR="00797040" w:rsidRDefault="00797040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½ inch x 6</w:t>
      </w:r>
      <w:r w:rsidR="00B83A32">
        <w:rPr>
          <w:rFonts w:ascii="Times New Roman" w:eastAsia="Times New Roman" w:hAnsi="Times New Roman" w:cs="Times New Roman"/>
        </w:rPr>
        <w:t>-</w:t>
      </w:r>
      <w:r w:rsidRPr="0591C27D">
        <w:rPr>
          <w:rFonts w:ascii="Times New Roman" w:eastAsia="Times New Roman" w:hAnsi="Times New Roman" w:cs="Times New Roman"/>
        </w:rPr>
        <w:t>inch bolt (x1)</w:t>
      </w:r>
    </w:p>
    <w:p w14:paraId="2CB5CB2C" w14:textId="77777777" w:rsidR="00797040" w:rsidRDefault="00797040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¼ inch nut (x</w:t>
      </w:r>
      <w:r w:rsidR="00BF3024" w:rsidRPr="0591C27D">
        <w:rPr>
          <w:rFonts w:ascii="Times New Roman" w:eastAsia="Times New Roman" w:hAnsi="Times New Roman" w:cs="Times New Roman"/>
        </w:rPr>
        <w:t>7</w:t>
      </w:r>
      <w:r w:rsidRPr="0591C27D">
        <w:rPr>
          <w:rFonts w:ascii="Times New Roman" w:eastAsia="Times New Roman" w:hAnsi="Times New Roman" w:cs="Times New Roman"/>
        </w:rPr>
        <w:t>)</w:t>
      </w:r>
    </w:p>
    <w:p w14:paraId="10135830" w14:textId="77777777" w:rsidR="00797040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3/8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nut (x</w:t>
      </w:r>
      <w:r w:rsidR="00023ADA" w:rsidRPr="0591C27D">
        <w:rPr>
          <w:rFonts w:ascii="Times New Roman" w:eastAsia="Times New Roman" w:hAnsi="Times New Roman" w:cs="Times New Roman"/>
        </w:rPr>
        <w:t>4</w:t>
      </w:r>
      <w:r w:rsidRPr="0591C27D">
        <w:rPr>
          <w:rFonts w:ascii="Times New Roman" w:eastAsia="Times New Roman" w:hAnsi="Times New Roman" w:cs="Times New Roman"/>
        </w:rPr>
        <w:t>)</w:t>
      </w:r>
    </w:p>
    <w:p w14:paraId="2C20C949" w14:textId="77777777" w:rsidR="00BF3024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½ inch nut (x1)</w:t>
      </w:r>
    </w:p>
    <w:p w14:paraId="1FAB0B78" w14:textId="77777777" w:rsidR="00BF3024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¼ inch washer (x8)</w:t>
      </w:r>
    </w:p>
    <w:p w14:paraId="1B736291" w14:textId="0735D8AC" w:rsidR="00BF3024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3/8 washer (x</w:t>
      </w:r>
      <w:r w:rsidR="006C1F94">
        <w:rPr>
          <w:rFonts w:ascii="Times New Roman" w:eastAsia="Times New Roman" w:hAnsi="Times New Roman" w:cs="Times New Roman"/>
        </w:rPr>
        <w:t>3</w:t>
      </w:r>
      <w:r w:rsidRPr="0591C27D">
        <w:rPr>
          <w:rFonts w:ascii="Times New Roman" w:eastAsia="Times New Roman" w:hAnsi="Times New Roman" w:cs="Times New Roman"/>
        </w:rPr>
        <w:t>)</w:t>
      </w:r>
    </w:p>
    <w:p w14:paraId="6916195C" w14:textId="77777777" w:rsidR="00BF3024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1</w:t>
      </w:r>
      <w:r w:rsidR="00C9148C" w:rsidRPr="0591C27D">
        <w:rPr>
          <w:rFonts w:ascii="Times New Roman" w:eastAsia="Times New Roman" w:hAnsi="Times New Roman" w:cs="Times New Roman"/>
        </w:rPr>
        <w:t>5</w:t>
      </w:r>
      <w:r w:rsidRPr="0591C27D">
        <w:rPr>
          <w:rFonts w:ascii="Times New Roman" w:eastAsia="Times New Roman" w:hAnsi="Times New Roman" w:cs="Times New Roman"/>
        </w:rPr>
        <w:t xml:space="preserve">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aluminum fencing brackets (x</w:t>
      </w:r>
      <w:r w:rsidR="00C9148C" w:rsidRPr="0591C27D">
        <w:rPr>
          <w:rFonts w:ascii="Times New Roman" w:eastAsia="Times New Roman" w:hAnsi="Times New Roman" w:cs="Times New Roman"/>
        </w:rPr>
        <w:t>1</w:t>
      </w:r>
      <w:r w:rsidRPr="0591C27D">
        <w:rPr>
          <w:rFonts w:ascii="Times New Roman" w:eastAsia="Times New Roman" w:hAnsi="Times New Roman" w:cs="Times New Roman"/>
        </w:rPr>
        <w:t>)</w:t>
      </w:r>
    </w:p>
    <w:p w14:paraId="23044CD6" w14:textId="77777777" w:rsidR="00C9148C" w:rsidRDefault="00C9148C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9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aluminum fencing bracket (x</w:t>
      </w:r>
      <w:r w:rsidR="00023ADA" w:rsidRPr="0591C27D">
        <w:rPr>
          <w:rFonts w:ascii="Times New Roman" w:eastAsia="Times New Roman" w:hAnsi="Times New Roman" w:cs="Times New Roman"/>
        </w:rPr>
        <w:t>4</w:t>
      </w:r>
      <w:r w:rsidRPr="0591C27D">
        <w:rPr>
          <w:rFonts w:ascii="Times New Roman" w:eastAsia="Times New Roman" w:hAnsi="Times New Roman" w:cs="Times New Roman"/>
        </w:rPr>
        <w:t>)</w:t>
      </w:r>
    </w:p>
    <w:p w14:paraId="0177536A" w14:textId="77777777" w:rsidR="00BF3024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¾ inch x </w:t>
      </w:r>
      <w:proofErr w:type="gramStart"/>
      <w:r w:rsidRPr="0591C27D">
        <w:rPr>
          <w:rFonts w:ascii="Times New Roman" w:eastAsia="Times New Roman" w:hAnsi="Times New Roman" w:cs="Times New Roman"/>
        </w:rPr>
        <w:t>7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x </w:t>
      </w:r>
      <w:r w:rsidR="00C9148C" w:rsidRPr="0591C27D">
        <w:rPr>
          <w:rFonts w:ascii="Times New Roman" w:eastAsia="Times New Roman" w:hAnsi="Times New Roman" w:cs="Times New Roman"/>
        </w:rPr>
        <w:t>11 ½ inch</w:t>
      </w:r>
      <w:r w:rsidRPr="0591C27D">
        <w:rPr>
          <w:rFonts w:ascii="Times New Roman" w:eastAsia="Times New Roman" w:hAnsi="Times New Roman" w:cs="Times New Roman"/>
        </w:rPr>
        <w:t xml:space="preserve"> wood board</w:t>
      </w:r>
      <w:r w:rsidR="00C9148C" w:rsidRPr="0591C27D">
        <w:rPr>
          <w:rFonts w:ascii="Times New Roman" w:eastAsia="Times New Roman" w:hAnsi="Times New Roman" w:cs="Times New Roman"/>
        </w:rPr>
        <w:t xml:space="preserve"> (x2)</w:t>
      </w:r>
    </w:p>
    <w:p w14:paraId="492D2080" w14:textId="77777777" w:rsidR="00C9148C" w:rsidRDefault="00C9148C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¾ inch x </w:t>
      </w:r>
      <w:proofErr w:type="gramStart"/>
      <w:r w:rsidRPr="0591C27D">
        <w:rPr>
          <w:rFonts w:ascii="Times New Roman" w:eastAsia="Times New Roman" w:hAnsi="Times New Roman" w:cs="Times New Roman"/>
        </w:rPr>
        <w:t>7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x 28 inch wood board (x1)</w:t>
      </w:r>
    </w:p>
    <w:p w14:paraId="3D774997" w14:textId="01301332" w:rsidR="00BF3024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1 ¼ inch </w:t>
      </w:r>
      <w:r w:rsidR="008C5DCE">
        <w:rPr>
          <w:rFonts w:ascii="Times New Roman" w:eastAsia="Times New Roman" w:hAnsi="Times New Roman" w:cs="Times New Roman"/>
        </w:rPr>
        <w:t xml:space="preserve">steel cap with 3/8-inch hole </w:t>
      </w:r>
      <w:r w:rsidRPr="0591C27D">
        <w:rPr>
          <w:rFonts w:ascii="Times New Roman" w:eastAsia="Times New Roman" w:hAnsi="Times New Roman" w:cs="Times New Roman"/>
        </w:rPr>
        <w:t>(x1)</w:t>
      </w:r>
    </w:p>
    <w:p w14:paraId="3F18930B" w14:textId="77777777" w:rsidR="00BF3024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3/8 x </w:t>
      </w:r>
      <w:proofErr w:type="gramStart"/>
      <w:r w:rsidRPr="0591C27D">
        <w:rPr>
          <w:rFonts w:ascii="Times New Roman" w:eastAsia="Times New Roman" w:hAnsi="Times New Roman" w:cs="Times New Roman"/>
        </w:rPr>
        <w:t>6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eye bolt (x1)</w:t>
      </w:r>
    </w:p>
    <w:p w14:paraId="5354E628" w14:textId="77777777" w:rsidR="00BF3024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3/8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lock washer (x2)</w:t>
      </w:r>
    </w:p>
    <w:p w14:paraId="64C1B6BC" w14:textId="77777777" w:rsidR="00BF3024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proofErr w:type="gramStart"/>
      <w:r w:rsidRPr="0591C27D">
        <w:rPr>
          <w:rFonts w:ascii="Times New Roman" w:eastAsia="Times New Roman" w:hAnsi="Times New Roman" w:cs="Times New Roman"/>
        </w:rPr>
        <w:t>2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multi-purpose construction screws (x25)</w:t>
      </w:r>
    </w:p>
    <w:p w14:paraId="1EEAA58B" w14:textId="77777777" w:rsidR="00BF3024" w:rsidRDefault="00BF3024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1 ¼ multi-purpose construction screws (x6)</w:t>
      </w:r>
    </w:p>
    <w:p w14:paraId="689B9DB6" w14:textId="77777777" w:rsidR="00BF3024" w:rsidRDefault="006D63CA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 xml:space="preserve">6 x 7 x </w:t>
      </w:r>
      <w:proofErr w:type="gramStart"/>
      <w:r w:rsidRPr="0591C27D">
        <w:rPr>
          <w:rFonts w:ascii="Times New Roman" w:eastAsia="Times New Roman" w:hAnsi="Times New Roman" w:cs="Times New Roman"/>
        </w:rPr>
        <w:t>10 inch</w:t>
      </w:r>
      <w:proofErr w:type="gramEnd"/>
      <w:r w:rsidRPr="0591C27D">
        <w:rPr>
          <w:rFonts w:ascii="Times New Roman" w:eastAsia="Times New Roman" w:hAnsi="Times New Roman" w:cs="Times New Roman"/>
        </w:rPr>
        <w:t xml:space="preserve"> 3D printed bucket (x1)</w:t>
      </w:r>
    </w:p>
    <w:p w14:paraId="33F216BD" w14:textId="77777777" w:rsidR="006D63CA" w:rsidRDefault="006D63CA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1 hp electric motor (x1)</w:t>
      </w:r>
    </w:p>
    <w:p w14:paraId="06D6A68A" w14:textId="77777777" w:rsidR="006D63CA" w:rsidRDefault="006D63CA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Hydraulic tank (</w:t>
      </w:r>
      <w:r w:rsidR="00023ADA" w:rsidRPr="0591C27D">
        <w:rPr>
          <w:rFonts w:ascii="Times New Roman" w:eastAsia="Times New Roman" w:hAnsi="Times New Roman" w:cs="Times New Roman"/>
        </w:rPr>
        <w:t>x</w:t>
      </w:r>
      <w:r w:rsidRPr="0591C27D">
        <w:rPr>
          <w:rFonts w:ascii="Times New Roman" w:eastAsia="Times New Roman" w:hAnsi="Times New Roman" w:cs="Times New Roman"/>
        </w:rPr>
        <w:t>1)</w:t>
      </w:r>
    </w:p>
    <w:p w14:paraId="457680CC" w14:textId="77777777" w:rsidR="006D63CA" w:rsidRDefault="00023ADA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6</w:t>
      </w:r>
      <w:r w:rsidR="006D63CA" w:rsidRPr="0591C27D">
        <w:rPr>
          <w:rFonts w:ascii="Times New Roman" w:eastAsia="Times New Roman" w:hAnsi="Times New Roman" w:cs="Times New Roman"/>
        </w:rPr>
        <w:t xml:space="preserve"> ft of ½ inch 4000 psi hydraulic hose</w:t>
      </w:r>
      <w:r w:rsidRPr="0591C27D">
        <w:rPr>
          <w:rFonts w:ascii="Times New Roman" w:eastAsia="Times New Roman" w:hAnsi="Times New Roman" w:cs="Times New Roman"/>
        </w:rPr>
        <w:t xml:space="preserve"> (x2)</w:t>
      </w:r>
    </w:p>
    <w:p w14:paraId="16E0E6EA" w14:textId="77777777" w:rsidR="00023ADA" w:rsidRDefault="00023ADA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2 ft of ½ inch 4000 psi hydraulic hose (x2)</w:t>
      </w:r>
    </w:p>
    <w:p w14:paraId="7CF7FD69" w14:textId="77777777" w:rsidR="006D63CA" w:rsidRDefault="006D63CA" w:rsidP="0079704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Bi-directional hydraulic solenoid (x1)</w:t>
      </w:r>
    </w:p>
    <w:p w14:paraId="4D87F2C9" w14:textId="77777777" w:rsidR="006D63CA" w:rsidRDefault="006D63CA" w:rsidP="006D63C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3 liters of hydraulic fluid</w:t>
      </w:r>
    </w:p>
    <w:p w14:paraId="4B99056E" w14:textId="77777777" w:rsidR="006D63CA" w:rsidRDefault="006D63CA" w:rsidP="006D63CA">
      <w:pPr>
        <w:rPr>
          <w:rFonts w:ascii="Times New Roman" w:eastAsia="Times New Roman" w:hAnsi="Times New Roman" w:cs="Times New Roman"/>
        </w:rPr>
      </w:pPr>
    </w:p>
    <w:p w14:paraId="1299C43A" w14:textId="77777777" w:rsidR="00023ADA" w:rsidRDefault="00023ADA" w:rsidP="006D63CA">
      <w:pPr>
        <w:rPr>
          <w:rFonts w:ascii="Times New Roman" w:eastAsia="Times New Roman" w:hAnsi="Times New Roman" w:cs="Times New Roman"/>
        </w:rPr>
      </w:pPr>
    </w:p>
    <w:p w14:paraId="76060EEF" w14:textId="77777777" w:rsidR="006D63CA" w:rsidRDefault="006D63CA" w:rsidP="006D63CA">
      <w:p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Tools</w:t>
      </w:r>
    </w:p>
    <w:p w14:paraId="5B38A2ED" w14:textId="77777777" w:rsidR="006D63CA" w:rsidRDefault="004B5B7A" w:rsidP="004B5B7A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Crescent wrench</w:t>
      </w:r>
    </w:p>
    <w:p w14:paraId="383AF3F7" w14:textId="77777777" w:rsidR="004B5B7A" w:rsidRDefault="004B5B7A" w:rsidP="004B5B7A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Phillips head screw driver</w:t>
      </w:r>
    </w:p>
    <w:p w14:paraId="6ACC8D05" w14:textId="77777777" w:rsidR="004B5B7A" w:rsidRDefault="004B5B7A" w:rsidP="004B5B7A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Power drill</w:t>
      </w:r>
    </w:p>
    <w:p w14:paraId="482D0434" w14:textId="77777777" w:rsidR="004B5B7A" w:rsidRDefault="004B5B7A" w:rsidP="004B5B7A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Phillips head bit</w:t>
      </w:r>
    </w:p>
    <w:p w14:paraId="4DDBEF00" w14:textId="77777777" w:rsidR="004B5B7A" w:rsidRDefault="004B5B7A" w:rsidP="004B5B7A">
      <w:pPr>
        <w:rPr>
          <w:rFonts w:ascii="Times New Roman" w:eastAsia="Times New Roman" w:hAnsi="Times New Roman" w:cs="Times New Roman"/>
        </w:rPr>
      </w:pPr>
    </w:p>
    <w:p w14:paraId="6FA14387" w14:textId="77777777" w:rsidR="004B5B7A" w:rsidRDefault="004B5B7A" w:rsidP="004B5B7A">
      <w:p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CAD</w:t>
      </w:r>
    </w:p>
    <w:p w14:paraId="260F11C0" w14:textId="77777777" w:rsidR="004B5B7A" w:rsidRDefault="004B5B7A" w:rsidP="004B5B7A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Tower design</w:t>
      </w:r>
    </w:p>
    <w:p w14:paraId="1ABF1800" w14:textId="77777777" w:rsidR="004B5B7A" w:rsidRDefault="004B5B7A" w:rsidP="004B5B7A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Boom design</w:t>
      </w:r>
    </w:p>
    <w:p w14:paraId="3AD25AE7" w14:textId="77777777" w:rsidR="004B5B7A" w:rsidRDefault="004B5B7A" w:rsidP="004B5B7A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Dipper design</w:t>
      </w:r>
    </w:p>
    <w:p w14:paraId="67F08FBE" w14:textId="77777777" w:rsidR="004B5B7A" w:rsidRDefault="004B5B7A" w:rsidP="004B5B7A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Bucket design</w:t>
      </w:r>
    </w:p>
    <w:p w14:paraId="1C2A958C" w14:textId="77777777" w:rsidR="004B5B7A" w:rsidRDefault="004B5B7A" w:rsidP="004B5B7A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Bucket bracket design</w:t>
      </w:r>
    </w:p>
    <w:p w14:paraId="5ADBE24F" w14:textId="77777777" w:rsidR="004B5B7A" w:rsidRDefault="004B5B7A" w:rsidP="004B5B7A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Full Arm assembly</w:t>
      </w:r>
    </w:p>
    <w:p w14:paraId="6B6A4DC8" w14:textId="298FE176" w:rsidR="00000123" w:rsidRDefault="00000123" w:rsidP="7131B5CB"/>
    <w:p w14:paraId="3461D779" w14:textId="77777777" w:rsidR="00000123" w:rsidRDefault="00000123" w:rsidP="006D63CA">
      <w:pPr>
        <w:ind w:left="360"/>
      </w:pPr>
    </w:p>
    <w:p w14:paraId="78BA900C" w14:textId="3CF4A05A" w:rsidR="0591C27D" w:rsidRDefault="0591C27D" w:rsidP="0591C27D">
      <w:pPr>
        <w:ind w:left="360"/>
      </w:pPr>
    </w:p>
    <w:p w14:paraId="4A78C396" w14:textId="3F3419A9" w:rsidR="0591C27D" w:rsidRDefault="0591C27D" w:rsidP="0591C27D">
      <w:pPr>
        <w:ind w:left="360"/>
      </w:pPr>
    </w:p>
    <w:p w14:paraId="76022CC4" w14:textId="3426F9FB" w:rsidR="4408E199" w:rsidRDefault="4408E199" w:rsidP="0591C27D">
      <w:pPr>
        <w:jc w:val="both"/>
      </w:pPr>
      <w:r w:rsidRPr="0591C27D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Assembly/Disassembly</w:t>
      </w:r>
    </w:p>
    <w:p w14:paraId="0D79F0F1" w14:textId="2278BE63" w:rsidR="00242519" w:rsidRDefault="4408E199" w:rsidP="00242519">
      <w:pPr>
        <w:jc w:val="both"/>
        <w:rPr>
          <w:rFonts w:ascii="Times New Roman" w:eastAsia="Times New Roman" w:hAnsi="Times New Roman" w:cs="Times New Roman"/>
        </w:rPr>
      </w:pPr>
      <w:r w:rsidRPr="0591C27D">
        <w:rPr>
          <w:rFonts w:ascii="Times New Roman" w:eastAsia="Times New Roman" w:hAnsi="Times New Roman" w:cs="Times New Roman"/>
        </w:rPr>
        <w:t>The first step of assembly is to identify each of the separate parts and group the common items together.</w:t>
      </w:r>
      <w:r w:rsidR="003F6973">
        <w:rPr>
          <w:rFonts w:ascii="Times New Roman" w:eastAsia="Times New Roman" w:hAnsi="Times New Roman" w:cs="Times New Roman"/>
        </w:rPr>
        <w:t xml:space="preserve"> </w:t>
      </w:r>
      <w:r w:rsidR="00242519">
        <w:rPr>
          <w:rFonts w:ascii="Times New Roman" w:eastAsia="Times New Roman" w:hAnsi="Times New Roman" w:cs="Times New Roman"/>
        </w:rPr>
        <w:t>Once the p</w:t>
      </w:r>
      <w:r w:rsidR="00D977A5">
        <w:rPr>
          <w:rFonts w:ascii="Times New Roman" w:eastAsia="Times New Roman" w:hAnsi="Times New Roman" w:cs="Times New Roman"/>
        </w:rPr>
        <w:t xml:space="preserve">arts are in </w:t>
      </w:r>
      <w:r w:rsidR="006319A0">
        <w:rPr>
          <w:rFonts w:ascii="Times New Roman" w:eastAsia="Times New Roman" w:hAnsi="Times New Roman" w:cs="Times New Roman"/>
        </w:rPr>
        <w:t xml:space="preserve">groups specified by the user, the following steps will </w:t>
      </w:r>
      <w:r w:rsidR="00310CA8">
        <w:rPr>
          <w:rFonts w:ascii="Times New Roman" w:eastAsia="Times New Roman" w:hAnsi="Times New Roman" w:cs="Times New Roman"/>
        </w:rPr>
        <w:t>walk the user through the full assembly process.</w:t>
      </w:r>
    </w:p>
    <w:p w14:paraId="7DC63895" w14:textId="77777777" w:rsidR="00310CA8" w:rsidRDefault="00310CA8" w:rsidP="00242519">
      <w:pPr>
        <w:jc w:val="both"/>
        <w:rPr>
          <w:rFonts w:ascii="Times New Roman" w:eastAsia="Times New Roman" w:hAnsi="Times New Roman" w:cs="Times New Roman"/>
        </w:rPr>
      </w:pPr>
    </w:p>
    <w:p w14:paraId="3A4F5958" w14:textId="1C13E8BF" w:rsidR="00310CA8" w:rsidRDefault="00906C12" w:rsidP="00310CA8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rrange the </w:t>
      </w:r>
      <w:r w:rsidR="003E3260">
        <w:rPr>
          <w:rFonts w:ascii="Times New Roman" w:eastAsia="Times New Roman" w:hAnsi="Times New Roman" w:cs="Times New Roman"/>
        </w:rPr>
        <w:t xml:space="preserve">¾ inch boards in an + </w:t>
      </w:r>
      <w:r w:rsidR="007827AE">
        <w:rPr>
          <w:rFonts w:ascii="Times New Roman" w:eastAsia="Times New Roman" w:hAnsi="Times New Roman" w:cs="Times New Roman"/>
        </w:rPr>
        <w:t xml:space="preserve">shape with the </w:t>
      </w:r>
      <w:r w:rsidR="006B77E3">
        <w:rPr>
          <w:rFonts w:ascii="Times New Roman" w:eastAsia="Times New Roman" w:hAnsi="Times New Roman" w:cs="Times New Roman"/>
        </w:rPr>
        <w:t>28-inch</w:t>
      </w:r>
      <w:r w:rsidR="007827AE">
        <w:rPr>
          <w:rFonts w:ascii="Times New Roman" w:eastAsia="Times New Roman" w:hAnsi="Times New Roman" w:cs="Times New Roman"/>
        </w:rPr>
        <w:t xml:space="preserve"> piece in the </w:t>
      </w:r>
      <w:r w:rsidR="00BB735B">
        <w:rPr>
          <w:rFonts w:ascii="Times New Roman" w:eastAsia="Times New Roman" w:hAnsi="Times New Roman" w:cs="Times New Roman"/>
        </w:rPr>
        <w:t>center.</w:t>
      </w:r>
    </w:p>
    <w:p w14:paraId="0459EDAF" w14:textId="111D942F" w:rsidR="00BB735B" w:rsidRDefault="00BB735B" w:rsidP="00310CA8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lace </w:t>
      </w:r>
      <w:r w:rsidR="006B77E3">
        <w:rPr>
          <w:rFonts w:ascii="Times New Roman" w:eastAsia="Times New Roman" w:hAnsi="Times New Roman" w:cs="Times New Roman"/>
        </w:rPr>
        <w:t>one of the 30-inch</w:t>
      </w:r>
      <w:r>
        <w:rPr>
          <w:rFonts w:ascii="Times New Roman" w:eastAsia="Times New Roman" w:hAnsi="Times New Roman" w:cs="Times New Roman"/>
        </w:rPr>
        <w:t xml:space="preserve"> 3x2 wooden beams </w:t>
      </w:r>
      <w:r w:rsidR="006B77E3">
        <w:rPr>
          <w:rFonts w:ascii="Times New Roman" w:eastAsia="Times New Roman" w:hAnsi="Times New Roman" w:cs="Times New Roman"/>
        </w:rPr>
        <w:t>horizontally along the + so that the beam is in contact with all three pieces of board</w:t>
      </w:r>
      <w:r w:rsidR="0021485F">
        <w:rPr>
          <w:rFonts w:ascii="Times New Roman" w:eastAsia="Times New Roman" w:hAnsi="Times New Roman" w:cs="Times New Roman"/>
        </w:rPr>
        <w:t xml:space="preserve"> and bring the beam to the bottom edge of the smaller boards.</w:t>
      </w:r>
    </w:p>
    <w:p w14:paraId="4C763235" w14:textId="68274D40" w:rsidR="0021485F" w:rsidRDefault="0028619B" w:rsidP="00310CA8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Once the beam is aligned, screw 2 of the </w:t>
      </w:r>
      <w:r w:rsidR="002F391F">
        <w:rPr>
          <w:rFonts w:ascii="Times New Roman" w:eastAsia="Times New Roman" w:hAnsi="Times New Roman" w:cs="Times New Roman"/>
        </w:rPr>
        <w:t xml:space="preserve">2-inch screws into each wooden board going through the beam first. This step will </w:t>
      </w:r>
      <w:r w:rsidR="00F7733E">
        <w:rPr>
          <w:rFonts w:ascii="Times New Roman" w:eastAsia="Times New Roman" w:hAnsi="Times New Roman" w:cs="Times New Roman"/>
        </w:rPr>
        <w:t>secure the boards together and will act as the supportive base for the arm.</w:t>
      </w:r>
    </w:p>
    <w:p w14:paraId="07935E3F" w14:textId="03E7D394" w:rsidR="003D675A" w:rsidRDefault="00D34C40" w:rsidP="66400AE6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fter the base is </w:t>
      </w:r>
      <w:r w:rsidR="00882E33">
        <w:rPr>
          <w:rFonts w:ascii="Times New Roman" w:eastAsia="Times New Roman" w:hAnsi="Times New Roman" w:cs="Times New Roman"/>
        </w:rPr>
        <w:t>tightly secured</w:t>
      </w:r>
      <w:r w:rsidR="00C95211">
        <w:rPr>
          <w:rFonts w:ascii="Times New Roman" w:eastAsia="Times New Roman" w:hAnsi="Times New Roman" w:cs="Times New Roman"/>
        </w:rPr>
        <w:t xml:space="preserve"> and placed flat on the floor</w:t>
      </w:r>
      <w:r w:rsidR="00882E33">
        <w:rPr>
          <w:rFonts w:ascii="Times New Roman" w:eastAsia="Times New Roman" w:hAnsi="Times New Roman" w:cs="Times New Roman"/>
        </w:rPr>
        <w:t xml:space="preserve">, </w:t>
      </w:r>
      <w:r w:rsidR="0082737B">
        <w:rPr>
          <w:rFonts w:ascii="Times New Roman" w:eastAsia="Times New Roman" w:hAnsi="Times New Roman" w:cs="Times New Roman"/>
        </w:rPr>
        <w:t>center the second 30-inch wooden beam o</w:t>
      </w:r>
      <w:r w:rsidR="006D4E96">
        <w:rPr>
          <w:rFonts w:ascii="Times New Roman" w:eastAsia="Times New Roman" w:hAnsi="Times New Roman" w:cs="Times New Roman"/>
        </w:rPr>
        <w:t>n</w:t>
      </w:r>
      <w:r w:rsidR="0082737B">
        <w:rPr>
          <w:rFonts w:ascii="Times New Roman" w:eastAsia="Times New Roman" w:hAnsi="Times New Roman" w:cs="Times New Roman"/>
        </w:rPr>
        <w:t xml:space="preserve"> the + and </w:t>
      </w:r>
      <w:r w:rsidR="006D4E96">
        <w:rPr>
          <w:rFonts w:ascii="Times New Roman" w:eastAsia="Times New Roman" w:hAnsi="Times New Roman" w:cs="Times New Roman"/>
        </w:rPr>
        <w:t>butt the edge up to the hor</w:t>
      </w:r>
      <w:r w:rsidR="00A61996">
        <w:rPr>
          <w:rFonts w:ascii="Times New Roman" w:eastAsia="Times New Roman" w:hAnsi="Times New Roman" w:cs="Times New Roman"/>
        </w:rPr>
        <w:t xml:space="preserve">izontal beam, and </w:t>
      </w:r>
      <w:r w:rsidR="00C95211">
        <w:rPr>
          <w:rFonts w:ascii="Times New Roman" w:eastAsia="Times New Roman" w:hAnsi="Times New Roman" w:cs="Times New Roman"/>
        </w:rPr>
        <w:t xml:space="preserve">orient the </w:t>
      </w:r>
      <w:r w:rsidR="00A61996">
        <w:rPr>
          <w:rFonts w:ascii="Times New Roman" w:eastAsia="Times New Roman" w:hAnsi="Times New Roman" w:cs="Times New Roman"/>
        </w:rPr>
        <w:t xml:space="preserve">second </w:t>
      </w:r>
      <w:r w:rsidR="00C95211">
        <w:rPr>
          <w:rFonts w:ascii="Times New Roman" w:eastAsia="Times New Roman" w:hAnsi="Times New Roman" w:cs="Times New Roman"/>
        </w:rPr>
        <w:t xml:space="preserve">beam vertically protruding </w:t>
      </w:r>
      <w:r w:rsidR="003D675A">
        <w:rPr>
          <w:rFonts w:ascii="Times New Roman" w:eastAsia="Times New Roman" w:hAnsi="Times New Roman" w:cs="Times New Roman"/>
        </w:rPr>
        <w:t>upward</w:t>
      </w:r>
      <w:r w:rsidR="00A61996">
        <w:rPr>
          <w:rFonts w:ascii="Times New Roman" w:eastAsia="Times New Roman" w:hAnsi="Times New Roman" w:cs="Times New Roman"/>
        </w:rPr>
        <w:t>, perpendicular to the first beam</w:t>
      </w:r>
      <w:r w:rsidR="003D675A">
        <w:rPr>
          <w:rFonts w:ascii="Times New Roman" w:eastAsia="Times New Roman" w:hAnsi="Times New Roman" w:cs="Times New Roman"/>
        </w:rPr>
        <w:t>. Trace the edge of the vertical beam to ensure that the beam stays centered during step 5.</w:t>
      </w:r>
    </w:p>
    <w:p w14:paraId="467E0085" w14:textId="29992115" w:rsidR="006659A0" w:rsidRDefault="006659A0" w:rsidP="66400AE6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ile keeping the beam centered on the base, turn the </w:t>
      </w:r>
      <w:r w:rsidR="00E63629">
        <w:rPr>
          <w:rFonts w:ascii="Times New Roman" w:eastAsia="Times New Roman" w:hAnsi="Times New Roman" w:cs="Times New Roman"/>
        </w:rPr>
        <w:t>entire assembly upside down, and screw 2 of the 2</w:t>
      </w:r>
      <w:r w:rsidR="00EE7426">
        <w:rPr>
          <w:rFonts w:ascii="Times New Roman" w:eastAsia="Times New Roman" w:hAnsi="Times New Roman" w:cs="Times New Roman"/>
        </w:rPr>
        <w:t>-</w:t>
      </w:r>
      <w:r w:rsidR="00E63629">
        <w:rPr>
          <w:rFonts w:ascii="Times New Roman" w:eastAsia="Times New Roman" w:hAnsi="Times New Roman" w:cs="Times New Roman"/>
        </w:rPr>
        <w:t>inch screws through the base, and into the vertical beam.</w:t>
      </w:r>
      <w:r w:rsidR="00EE7426">
        <w:rPr>
          <w:rFonts w:ascii="Times New Roman" w:eastAsia="Times New Roman" w:hAnsi="Times New Roman" w:cs="Times New Roman"/>
        </w:rPr>
        <w:t xml:space="preserve"> Once screws are in, flip over again so that the base is flat on the floor and the 30-inch beam is perpendicular to the floor.</w:t>
      </w:r>
    </w:p>
    <w:p w14:paraId="216C86CA" w14:textId="362F85F2" w:rsidR="00CA04CB" w:rsidRDefault="00906017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Next, </w:t>
      </w:r>
      <w:r w:rsidR="003E2D82">
        <w:rPr>
          <w:rFonts w:ascii="Times New Roman" w:eastAsia="Times New Roman" w:hAnsi="Times New Roman" w:cs="Times New Roman"/>
        </w:rPr>
        <w:t>all 4 of the 6-inch beams will be attached to the vertical beam, called the tower</w:t>
      </w:r>
      <w:r w:rsidR="00CA04CB">
        <w:rPr>
          <w:rFonts w:ascii="Times New Roman" w:eastAsia="Times New Roman" w:hAnsi="Times New Roman" w:cs="Times New Roman"/>
        </w:rPr>
        <w:t>.</w:t>
      </w:r>
      <w:r w:rsidR="00C47639">
        <w:rPr>
          <w:rFonts w:ascii="Times New Roman" w:eastAsia="Times New Roman" w:hAnsi="Times New Roman" w:cs="Times New Roman"/>
        </w:rPr>
        <w:t xml:space="preserve"> The horizontal beam will be a reference for the “back” of the </w:t>
      </w:r>
      <w:r w:rsidR="00644769">
        <w:rPr>
          <w:rFonts w:ascii="Times New Roman" w:eastAsia="Times New Roman" w:hAnsi="Times New Roman" w:cs="Times New Roman"/>
        </w:rPr>
        <w:t>tower. Align</w:t>
      </w:r>
      <w:r w:rsidR="00452295">
        <w:rPr>
          <w:rFonts w:ascii="Times New Roman" w:eastAsia="Times New Roman" w:hAnsi="Times New Roman" w:cs="Times New Roman"/>
        </w:rPr>
        <w:t xml:space="preserve"> </w:t>
      </w:r>
      <w:r w:rsidR="006768F5">
        <w:rPr>
          <w:rFonts w:ascii="Times New Roman" w:eastAsia="Times New Roman" w:hAnsi="Times New Roman" w:cs="Times New Roman"/>
        </w:rPr>
        <w:t xml:space="preserve">the 6-inch beams </w:t>
      </w:r>
      <w:r w:rsidR="00452295">
        <w:rPr>
          <w:rFonts w:ascii="Times New Roman" w:eastAsia="Times New Roman" w:hAnsi="Times New Roman" w:cs="Times New Roman"/>
        </w:rPr>
        <w:t xml:space="preserve">with the ½ inch hole </w:t>
      </w:r>
      <w:r w:rsidR="006768F5">
        <w:rPr>
          <w:rFonts w:ascii="Times New Roman" w:eastAsia="Times New Roman" w:hAnsi="Times New Roman" w:cs="Times New Roman"/>
        </w:rPr>
        <w:t xml:space="preserve">so that they are </w:t>
      </w:r>
      <w:r w:rsidR="001A2163">
        <w:rPr>
          <w:rFonts w:ascii="Times New Roman" w:eastAsia="Times New Roman" w:hAnsi="Times New Roman" w:cs="Times New Roman"/>
        </w:rPr>
        <w:t xml:space="preserve">parallel to the ground, and the edges of the beams are flush with the back and the top of the tower. Before </w:t>
      </w:r>
      <w:r w:rsidR="00D9139F">
        <w:rPr>
          <w:rFonts w:ascii="Times New Roman" w:eastAsia="Times New Roman" w:hAnsi="Times New Roman" w:cs="Times New Roman"/>
        </w:rPr>
        <w:t xml:space="preserve">screwing the beams into place, ensure that the 3-inch surface is the surface in contact with the tower. After the orientation is correct, </w:t>
      </w:r>
      <w:r w:rsidR="001C7C1C">
        <w:rPr>
          <w:rFonts w:ascii="Times New Roman" w:eastAsia="Times New Roman" w:hAnsi="Times New Roman" w:cs="Times New Roman"/>
        </w:rPr>
        <w:t>screw 2 of the 2-inch screws through the beams and into the tower</w:t>
      </w:r>
      <w:r w:rsidR="0084737B">
        <w:rPr>
          <w:rFonts w:ascii="Times New Roman" w:eastAsia="Times New Roman" w:hAnsi="Times New Roman" w:cs="Times New Roman"/>
        </w:rPr>
        <w:t xml:space="preserve">, one below the other </w:t>
      </w:r>
      <w:r w:rsidR="00730C21">
        <w:rPr>
          <w:rFonts w:ascii="Times New Roman" w:eastAsia="Times New Roman" w:hAnsi="Times New Roman" w:cs="Times New Roman"/>
        </w:rPr>
        <w:t>such as “:”.</w:t>
      </w:r>
    </w:p>
    <w:p w14:paraId="41189B7F" w14:textId="7E3B8100" w:rsidR="00730C21" w:rsidRDefault="00730C21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tep 6 will be repeated</w:t>
      </w:r>
      <w:r w:rsidR="00452295">
        <w:rPr>
          <w:rFonts w:ascii="Times New Roman" w:eastAsia="Times New Roman" w:hAnsi="Times New Roman" w:cs="Times New Roman"/>
        </w:rPr>
        <w:t xml:space="preserve"> with the </w:t>
      </w:r>
      <w:r w:rsidR="00843290">
        <w:rPr>
          <w:rFonts w:ascii="Times New Roman" w:eastAsia="Times New Roman" w:hAnsi="Times New Roman" w:cs="Times New Roman"/>
        </w:rPr>
        <w:t>3/8-inch hole</w:t>
      </w:r>
      <w:r>
        <w:rPr>
          <w:rFonts w:ascii="Times New Roman" w:eastAsia="Times New Roman" w:hAnsi="Times New Roman" w:cs="Times New Roman"/>
        </w:rPr>
        <w:t xml:space="preserve">, however instead of the edge being flush with the top of the tower, the bottom edge of the beam will be </w:t>
      </w:r>
      <w:r w:rsidR="00981BD6">
        <w:rPr>
          <w:rFonts w:ascii="Times New Roman" w:eastAsia="Times New Roman" w:hAnsi="Times New Roman" w:cs="Times New Roman"/>
        </w:rPr>
        <w:t>6 inches above the base, while the back edge is still flush with the back edge of the tower.</w:t>
      </w:r>
    </w:p>
    <w:p w14:paraId="68B877F2" w14:textId="0BBBB35F" w:rsidR="00981BD6" w:rsidRDefault="0065034D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lace hydraulic RAM </w:t>
      </w:r>
      <w:r w:rsidR="00B13C78">
        <w:rPr>
          <w:rFonts w:ascii="Times New Roman" w:eastAsia="Times New Roman" w:hAnsi="Times New Roman" w:cs="Times New Roman"/>
        </w:rPr>
        <w:t xml:space="preserve">between the two wooden beams at the top of the tower with the ½ inch holes, such that the </w:t>
      </w:r>
      <w:r w:rsidR="00B83A32">
        <w:rPr>
          <w:rFonts w:ascii="Times New Roman" w:eastAsia="Times New Roman" w:hAnsi="Times New Roman" w:cs="Times New Roman"/>
        </w:rPr>
        <w:t>piston will extend downward and insert the ½ inch bolt through the wooden beams and the RAM</w:t>
      </w:r>
      <w:r w:rsidR="00451C97">
        <w:rPr>
          <w:rFonts w:ascii="Times New Roman" w:eastAsia="Times New Roman" w:hAnsi="Times New Roman" w:cs="Times New Roman"/>
        </w:rPr>
        <w:t xml:space="preserve">. Once the bolt head is flush with the beam, place the ½ inch nut on the opposite side and secure it </w:t>
      </w:r>
      <w:r w:rsidR="00145E7D">
        <w:rPr>
          <w:rFonts w:ascii="Times New Roman" w:eastAsia="Times New Roman" w:hAnsi="Times New Roman" w:cs="Times New Roman"/>
        </w:rPr>
        <w:t>with the crescent wrench.</w:t>
      </w:r>
      <w:r w:rsidR="0049708C">
        <w:rPr>
          <w:rFonts w:ascii="Times New Roman" w:eastAsia="Times New Roman" w:hAnsi="Times New Roman" w:cs="Times New Roman"/>
        </w:rPr>
        <w:t xml:space="preserve"> Check that the RAM can rotate about the bolt before proceeding to step 9.</w:t>
      </w:r>
    </w:p>
    <w:p w14:paraId="5FA52764" w14:textId="51F11DF9" w:rsidR="0049708C" w:rsidRDefault="00FB3E4C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crew </w:t>
      </w:r>
      <w:r w:rsidR="00A1081B">
        <w:rPr>
          <w:rFonts w:ascii="Times New Roman" w:eastAsia="Times New Roman" w:hAnsi="Times New Roman" w:cs="Times New Roman"/>
        </w:rPr>
        <w:t>one of the 3/8-inch</w:t>
      </w:r>
      <w:r>
        <w:rPr>
          <w:rFonts w:ascii="Times New Roman" w:eastAsia="Times New Roman" w:hAnsi="Times New Roman" w:cs="Times New Roman"/>
        </w:rPr>
        <w:t xml:space="preserve"> nuts about half the length down the </w:t>
      </w:r>
      <w:r w:rsidR="00A1081B">
        <w:rPr>
          <w:rFonts w:ascii="Times New Roman" w:eastAsia="Times New Roman" w:hAnsi="Times New Roman" w:cs="Times New Roman"/>
        </w:rPr>
        <w:t>3/8-inch</w:t>
      </w:r>
      <w:r>
        <w:rPr>
          <w:rFonts w:ascii="Times New Roman" w:eastAsia="Times New Roman" w:hAnsi="Times New Roman" w:cs="Times New Roman"/>
        </w:rPr>
        <w:t xml:space="preserve"> eye bolt and then slide on 1 of the 3/8</w:t>
      </w:r>
      <w:r w:rsidR="00A1081B">
        <w:rPr>
          <w:rFonts w:ascii="Times New Roman" w:eastAsia="Times New Roman" w:hAnsi="Times New Roman" w:cs="Times New Roman"/>
        </w:rPr>
        <w:t>-</w:t>
      </w:r>
      <w:r>
        <w:rPr>
          <w:rFonts w:ascii="Times New Roman" w:eastAsia="Times New Roman" w:hAnsi="Times New Roman" w:cs="Times New Roman"/>
        </w:rPr>
        <w:t>inch lock washers.</w:t>
      </w:r>
      <w:r w:rsidR="00FC61C1">
        <w:rPr>
          <w:rFonts w:ascii="Times New Roman" w:eastAsia="Times New Roman" w:hAnsi="Times New Roman" w:cs="Times New Roman"/>
        </w:rPr>
        <w:t xml:space="preserve"> Next, slide the cap down to the washer with the threads </w:t>
      </w:r>
      <w:r w:rsidR="002B300D">
        <w:rPr>
          <w:rFonts w:ascii="Times New Roman" w:eastAsia="Times New Roman" w:hAnsi="Times New Roman" w:cs="Times New Roman"/>
        </w:rPr>
        <w:t xml:space="preserve">of the cap facing away from the eye. Next apply the second lock washer and then screw on </w:t>
      </w:r>
      <w:r w:rsidR="00A1081B">
        <w:rPr>
          <w:rFonts w:ascii="Times New Roman" w:eastAsia="Times New Roman" w:hAnsi="Times New Roman" w:cs="Times New Roman"/>
        </w:rPr>
        <w:t xml:space="preserve">a 3/8-inch nut so that the end of the eye bolt is flush with the top edge </w:t>
      </w:r>
      <w:r w:rsidR="00517C4B">
        <w:rPr>
          <w:rFonts w:ascii="Times New Roman" w:eastAsia="Times New Roman" w:hAnsi="Times New Roman" w:cs="Times New Roman"/>
        </w:rPr>
        <w:t xml:space="preserve">of the nut. This will ensure that the cap will screw on to the RAM. </w:t>
      </w:r>
      <w:r w:rsidR="00D54CEE">
        <w:rPr>
          <w:rFonts w:ascii="Times New Roman" w:eastAsia="Times New Roman" w:hAnsi="Times New Roman" w:cs="Times New Roman"/>
        </w:rPr>
        <w:t xml:space="preserve">Once the second nut is flush with the </w:t>
      </w:r>
      <w:r w:rsidR="00673B31">
        <w:rPr>
          <w:rFonts w:ascii="Times New Roman" w:eastAsia="Times New Roman" w:hAnsi="Times New Roman" w:cs="Times New Roman"/>
        </w:rPr>
        <w:t>end of the eye bolt</w:t>
      </w:r>
      <w:r w:rsidR="004C4542">
        <w:rPr>
          <w:rFonts w:ascii="Times New Roman" w:eastAsia="Times New Roman" w:hAnsi="Times New Roman" w:cs="Times New Roman"/>
        </w:rPr>
        <w:t>, rotate the first nut until it reaches the cap and tighten with the crescent wrench so that the nuts and washers squeeze together with the cap in the middle</w:t>
      </w:r>
      <w:r w:rsidR="0093088E">
        <w:rPr>
          <w:rFonts w:ascii="Times New Roman" w:eastAsia="Times New Roman" w:hAnsi="Times New Roman" w:cs="Times New Roman"/>
        </w:rPr>
        <w:t>.</w:t>
      </w:r>
    </w:p>
    <w:p w14:paraId="6E14B070" w14:textId="2A3ED7E8" w:rsidR="0093088E" w:rsidRDefault="0093088E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fter the cap and eye bolt are joined, screw the assembly </w:t>
      </w:r>
      <w:r w:rsidR="008E7EB7">
        <w:rPr>
          <w:rFonts w:ascii="Times New Roman" w:eastAsia="Times New Roman" w:hAnsi="Times New Roman" w:cs="Times New Roman"/>
        </w:rPr>
        <w:t xml:space="preserve">onto the end of the </w:t>
      </w:r>
      <w:r w:rsidR="0085090F">
        <w:rPr>
          <w:rFonts w:ascii="Times New Roman" w:eastAsia="Times New Roman" w:hAnsi="Times New Roman" w:cs="Times New Roman"/>
        </w:rPr>
        <w:t xml:space="preserve">RAM and once it is tight, ensure that the </w:t>
      </w:r>
      <w:r w:rsidR="00571CB8">
        <w:rPr>
          <w:rFonts w:ascii="Times New Roman" w:eastAsia="Times New Roman" w:hAnsi="Times New Roman" w:cs="Times New Roman"/>
        </w:rPr>
        <w:t xml:space="preserve">eye is concentric with the </w:t>
      </w:r>
      <w:r w:rsidR="0018089E">
        <w:rPr>
          <w:rFonts w:ascii="Times New Roman" w:eastAsia="Times New Roman" w:hAnsi="Times New Roman" w:cs="Times New Roman"/>
        </w:rPr>
        <w:t>3/8-inch</w:t>
      </w:r>
      <w:r w:rsidR="00571CB8">
        <w:rPr>
          <w:rFonts w:ascii="Times New Roman" w:eastAsia="Times New Roman" w:hAnsi="Times New Roman" w:cs="Times New Roman"/>
        </w:rPr>
        <w:t xml:space="preserve"> holes on the lower 6-inch beams.</w:t>
      </w:r>
    </w:p>
    <w:p w14:paraId="1C46DCBA" w14:textId="2E16C35A" w:rsidR="0018089E" w:rsidRDefault="00135CC2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ake one of the </w:t>
      </w:r>
      <w:r w:rsidR="008B49AC">
        <w:rPr>
          <w:rFonts w:ascii="Times New Roman" w:eastAsia="Times New Roman" w:hAnsi="Times New Roman" w:cs="Times New Roman"/>
        </w:rPr>
        <w:t xml:space="preserve">15-inch PVC pipes with </w:t>
      </w:r>
      <w:r w:rsidR="00260D61">
        <w:rPr>
          <w:rFonts w:ascii="Times New Roman" w:eastAsia="Times New Roman" w:hAnsi="Times New Roman" w:cs="Times New Roman"/>
        </w:rPr>
        <w:t xml:space="preserve">a notch </w:t>
      </w:r>
      <w:r w:rsidR="00FD755B">
        <w:rPr>
          <w:rFonts w:ascii="Times New Roman" w:eastAsia="Times New Roman" w:hAnsi="Times New Roman" w:cs="Times New Roman"/>
        </w:rPr>
        <w:t xml:space="preserve">cut out </w:t>
      </w:r>
      <w:r w:rsidR="006F7BDA">
        <w:rPr>
          <w:rFonts w:ascii="Times New Roman" w:eastAsia="Times New Roman" w:hAnsi="Times New Roman" w:cs="Times New Roman"/>
        </w:rPr>
        <w:t xml:space="preserve">at the end and </w:t>
      </w:r>
      <w:r w:rsidR="000967B8">
        <w:rPr>
          <w:rFonts w:ascii="Times New Roman" w:eastAsia="Times New Roman" w:hAnsi="Times New Roman" w:cs="Times New Roman"/>
        </w:rPr>
        <w:t xml:space="preserve">orient the notch facing </w:t>
      </w:r>
      <w:r w:rsidR="00C941BE">
        <w:rPr>
          <w:rFonts w:ascii="Times New Roman" w:eastAsia="Times New Roman" w:hAnsi="Times New Roman" w:cs="Times New Roman"/>
        </w:rPr>
        <w:t>upward.</w:t>
      </w:r>
      <w:r w:rsidR="00FB1FF9">
        <w:rPr>
          <w:rFonts w:ascii="Times New Roman" w:eastAsia="Times New Roman" w:hAnsi="Times New Roman" w:cs="Times New Roman"/>
        </w:rPr>
        <w:t xml:space="preserve"> Place </w:t>
      </w:r>
      <w:r w:rsidR="00E000D1">
        <w:rPr>
          <w:rFonts w:ascii="Times New Roman" w:eastAsia="Times New Roman" w:hAnsi="Times New Roman" w:cs="Times New Roman"/>
        </w:rPr>
        <w:t xml:space="preserve">the </w:t>
      </w:r>
      <w:r w:rsidR="00243A67">
        <w:rPr>
          <w:rFonts w:ascii="Times New Roman" w:eastAsia="Times New Roman" w:hAnsi="Times New Roman" w:cs="Times New Roman"/>
        </w:rPr>
        <w:t xml:space="preserve">¼ inch carriage bolt length of </w:t>
      </w:r>
      <w:r w:rsidR="0012549C">
        <w:rPr>
          <w:rFonts w:ascii="Times New Roman" w:eastAsia="Times New Roman" w:hAnsi="Times New Roman" w:cs="Times New Roman"/>
        </w:rPr>
        <w:t xml:space="preserve">2 ½ inches through the ¼ inch holes on the side of the notch </w:t>
      </w:r>
      <w:r w:rsidR="0084373E">
        <w:rPr>
          <w:rFonts w:ascii="Times New Roman" w:eastAsia="Times New Roman" w:hAnsi="Times New Roman" w:cs="Times New Roman"/>
        </w:rPr>
        <w:t>and through the eye</w:t>
      </w:r>
      <w:r w:rsidR="00FA56A6">
        <w:rPr>
          <w:rFonts w:ascii="Times New Roman" w:eastAsia="Times New Roman" w:hAnsi="Times New Roman" w:cs="Times New Roman"/>
        </w:rPr>
        <w:t xml:space="preserve">. Screw </w:t>
      </w:r>
      <w:r w:rsidR="002570EA">
        <w:rPr>
          <w:rFonts w:ascii="Times New Roman" w:eastAsia="Times New Roman" w:hAnsi="Times New Roman" w:cs="Times New Roman"/>
        </w:rPr>
        <w:t xml:space="preserve">on one of the ¼ inch nuts to secure </w:t>
      </w:r>
      <w:r w:rsidR="001630F6">
        <w:rPr>
          <w:rFonts w:ascii="Times New Roman" w:eastAsia="Times New Roman" w:hAnsi="Times New Roman" w:cs="Times New Roman"/>
        </w:rPr>
        <w:t>the bolt in place.</w:t>
      </w:r>
    </w:p>
    <w:p w14:paraId="551F0B88" w14:textId="12BCF6E9" w:rsidR="001630F6" w:rsidRDefault="001630F6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fter the eye is attached to the </w:t>
      </w:r>
      <w:r w:rsidR="00B72EC0">
        <w:rPr>
          <w:rFonts w:ascii="Times New Roman" w:eastAsia="Times New Roman" w:hAnsi="Times New Roman" w:cs="Times New Roman"/>
        </w:rPr>
        <w:t>15-inch</w:t>
      </w:r>
      <w:r w:rsidR="00EA0633">
        <w:rPr>
          <w:rFonts w:ascii="Times New Roman" w:eastAsia="Times New Roman" w:hAnsi="Times New Roman" w:cs="Times New Roman"/>
        </w:rPr>
        <w:t xml:space="preserve"> pipe</w:t>
      </w:r>
      <w:r w:rsidR="007F4EA0">
        <w:rPr>
          <w:rFonts w:ascii="Times New Roman" w:eastAsia="Times New Roman" w:hAnsi="Times New Roman" w:cs="Times New Roman"/>
        </w:rPr>
        <w:t xml:space="preserve">, place </w:t>
      </w:r>
      <w:r w:rsidR="00B72EC0">
        <w:rPr>
          <w:rFonts w:ascii="Times New Roman" w:eastAsia="Times New Roman" w:hAnsi="Times New Roman" w:cs="Times New Roman"/>
        </w:rPr>
        <w:t>one of the 3/8-inch</w:t>
      </w:r>
      <w:r w:rsidR="00B47AB8">
        <w:rPr>
          <w:rFonts w:ascii="Times New Roman" w:eastAsia="Times New Roman" w:hAnsi="Times New Roman" w:cs="Times New Roman"/>
        </w:rPr>
        <w:t xml:space="preserve"> carriage bolts </w:t>
      </w:r>
      <w:r w:rsidR="00A70C9E">
        <w:rPr>
          <w:rFonts w:ascii="Times New Roman" w:eastAsia="Times New Roman" w:hAnsi="Times New Roman" w:cs="Times New Roman"/>
        </w:rPr>
        <w:t xml:space="preserve">through the holes on the wooden beams and </w:t>
      </w:r>
      <w:r w:rsidR="00E2052B">
        <w:rPr>
          <w:rFonts w:ascii="Times New Roman" w:eastAsia="Times New Roman" w:hAnsi="Times New Roman" w:cs="Times New Roman"/>
        </w:rPr>
        <w:t xml:space="preserve">the </w:t>
      </w:r>
      <w:r w:rsidR="00B72EC0">
        <w:rPr>
          <w:rFonts w:ascii="Times New Roman" w:eastAsia="Times New Roman" w:hAnsi="Times New Roman" w:cs="Times New Roman"/>
        </w:rPr>
        <w:t xml:space="preserve">pipe. Once the bolt is through all the components, </w:t>
      </w:r>
      <w:r w:rsidR="00FA0E06">
        <w:rPr>
          <w:rFonts w:ascii="Times New Roman" w:eastAsia="Times New Roman" w:hAnsi="Times New Roman" w:cs="Times New Roman"/>
        </w:rPr>
        <w:t xml:space="preserve">place </w:t>
      </w:r>
      <w:r w:rsidR="00462F31">
        <w:rPr>
          <w:rFonts w:ascii="Times New Roman" w:eastAsia="Times New Roman" w:hAnsi="Times New Roman" w:cs="Times New Roman"/>
        </w:rPr>
        <w:t>a 3/8 washer and nut on the other and secure tightly with the wrench.</w:t>
      </w:r>
      <w:r w:rsidR="000F10B1">
        <w:rPr>
          <w:rFonts w:ascii="Times New Roman" w:eastAsia="Times New Roman" w:hAnsi="Times New Roman" w:cs="Times New Roman"/>
        </w:rPr>
        <w:t xml:space="preserve"> Test that the pipe segment rotates about the bolt smoothly.</w:t>
      </w:r>
    </w:p>
    <w:p w14:paraId="365F681A" w14:textId="7680270A" w:rsidR="00462F31" w:rsidRDefault="000F10B1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f the pipe rotates smoothly, place the 5 ½ inch wooden beam across the top of the tower so that the edges are flush with the back of the tower and the outer edges of the horizontal beams. Screw 2 screws through the beam and into each of the horizontal beams and 1 screw through the beam and into the tower. </w:t>
      </w:r>
    </w:p>
    <w:p w14:paraId="534DAC99" w14:textId="7B687734" w:rsidR="000F10B1" w:rsidRDefault="00410D47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o further increase stability, place the 15-inch wooden beam </w:t>
      </w:r>
      <w:r w:rsidR="006F5127">
        <w:rPr>
          <w:rFonts w:ascii="Times New Roman" w:eastAsia="Times New Roman" w:hAnsi="Times New Roman" w:cs="Times New Roman"/>
        </w:rPr>
        <w:t xml:space="preserve">with </w:t>
      </w:r>
      <w:r w:rsidR="00531ED1">
        <w:rPr>
          <w:rFonts w:ascii="Times New Roman" w:eastAsia="Times New Roman" w:hAnsi="Times New Roman" w:cs="Times New Roman"/>
        </w:rPr>
        <w:t>45-degree</w:t>
      </w:r>
      <w:r w:rsidR="006F5127">
        <w:rPr>
          <w:rFonts w:ascii="Times New Roman" w:eastAsia="Times New Roman" w:hAnsi="Times New Roman" w:cs="Times New Roman"/>
        </w:rPr>
        <w:t xml:space="preserve"> edges against the back of the tower and against the base, and </w:t>
      </w:r>
      <w:r w:rsidR="000C1667">
        <w:rPr>
          <w:rFonts w:ascii="Times New Roman" w:eastAsia="Times New Roman" w:hAnsi="Times New Roman" w:cs="Times New Roman"/>
        </w:rPr>
        <w:t>screw 2 screws through each end.</w:t>
      </w:r>
    </w:p>
    <w:p w14:paraId="5B310512" w14:textId="45BC1FBA" w:rsidR="000C1667" w:rsidRDefault="000C1667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lace one of the PVC T fittings at the end of the attached pipe and make the </w:t>
      </w:r>
      <w:r w:rsidR="00BA4C00">
        <w:rPr>
          <w:rFonts w:ascii="Times New Roman" w:eastAsia="Times New Roman" w:hAnsi="Times New Roman" w:cs="Times New Roman"/>
        </w:rPr>
        <w:t xml:space="preserve">single </w:t>
      </w:r>
      <w:r w:rsidR="00531ED1">
        <w:rPr>
          <w:rFonts w:ascii="Times New Roman" w:eastAsia="Times New Roman" w:hAnsi="Times New Roman" w:cs="Times New Roman"/>
        </w:rPr>
        <w:t>open-end</w:t>
      </w:r>
      <w:r w:rsidR="00BA4C00">
        <w:rPr>
          <w:rFonts w:ascii="Times New Roman" w:eastAsia="Times New Roman" w:hAnsi="Times New Roman" w:cs="Times New Roman"/>
        </w:rPr>
        <w:t xml:space="preserve"> point vertically upward. Place </w:t>
      </w:r>
      <w:r w:rsidR="00477713">
        <w:rPr>
          <w:rFonts w:ascii="Times New Roman" w:eastAsia="Times New Roman" w:hAnsi="Times New Roman" w:cs="Times New Roman"/>
        </w:rPr>
        <w:t>the 4</w:t>
      </w:r>
      <w:r w:rsidR="00CC2535">
        <w:rPr>
          <w:rFonts w:ascii="Times New Roman" w:eastAsia="Times New Roman" w:hAnsi="Times New Roman" w:cs="Times New Roman"/>
        </w:rPr>
        <w:t xml:space="preserve"> 1/2</w:t>
      </w:r>
      <w:r w:rsidR="00477713">
        <w:rPr>
          <w:rFonts w:ascii="Times New Roman" w:eastAsia="Times New Roman" w:hAnsi="Times New Roman" w:cs="Times New Roman"/>
        </w:rPr>
        <w:t>-inch pipe</w:t>
      </w:r>
      <w:r w:rsidR="00A1709C">
        <w:rPr>
          <w:rFonts w:ascii="Times New Roman" w:eastAsia="Times New Roman" w:hAnsi="Times New Roman" w:cs="Times New Roman"/>
        </w:rPr>
        <w:t xml:space="preserve"> with cut in the T opening and have the notch opening away from the tower</w:t>
      </w:r>
      <w:r w:rsidR="00BF130D">
        <w:rPr>
          <w:rFonts w:ascii="Times New Roman" w:eastAsia="Times New Roman" w:hAnsi="Times New Roman" w:cs="Times New Roman"/>
        </w:rPr>
        <w:t xml:space="preserve">. In the remaining opening of the T fitting, insert the </w:t>
      </w:r>
      <w:r w:rsidR="00BC0845">
        <w:rPr>
          <w:rFonts w:ascii="Times New Roman" w:eastAsia="Times New Roman" w:hAnsi="Times New Roman" w:cs="Times New Roman"/>
        </w:rPr>
        <w:t>13-inch pipe segment with the holes on the opposite end</w:t>
      </w:r>
      <w:r w:rsidR="00531ED1">
        <w:rPr>
          <w:rFonts w:ascii="Times New Roman" w:eastAsia="Times New Roman" w:hAnsi="Times New Roman" w:cs="Times New Roman"/>
        </w:rPr>
        <w:t>.</w:t>
      </w:r>
    </w:p>
    <w:p w14:paraId="5694ED66" w14:textId="20B56B1D" w:rsidR="00531ED1" w:rsidRDefault="00201194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 the 4-inch</w:t>
      </w:r>
      <w:r w:rsidR="00602337">
        <w:rPr>
          <w:rFonts w:ascii="Times New Roman" w:eastAsia="Times New Roman" w:hAnsi="Times New Roman" w:cs="Times New Roman"/>
        </w:rPr>
        <w:t xml:space="preserve"> pipe with 1 ½ inch diameter to join </w:t>
      </w:r>
      <w:r w:rsidR="00DF6464">
        <w:rPr>
          <w:rFonts w:ascii="Times New Roman" w:eastAsia="Times New Roman" w:hAnsi="Times New Roman" w:cs="Times New Roman"/>
        </w:rPr>
        <w:t xml:space="preserve">the 90-degree elbow fitting and a T fitting together. Ensure that the bottom opening of the T fitting and the open end of the elbow are </w:t>
      </w:r>
      <w:r w:rsidR="00C430BD">
        <w:rPr>
          <w:rFonts w:ascii="Times New Roman" w:eastAsia="Times New Roman" w:hAnsi="Times New Roman" w:cs="Times New Roman"/>
        </w:rPr>
        <w:t xml:space="preserve">facing the same way. </w:t>
      </w:r>
    </w:p>
    <w:p w14:paraId="70185E6A" w14:textId="25FD4D52" w:rsidR="00C430BD" w:rsidRDefault="00C430BD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sert the 14-inch pipe into the </w:t>
      </w:r>
      <w:r w:rsidR="00FD7778">
        <w:rPr>
          <w:rFonts w:ascii="Times New Roman" w:eastAsia="Times New Roman" w:hAnsi="Times New Roman" w:cs="Times New Roman"/>
        </w:rPr>
        <w:t xml:space="preserve">opposite end of the T fitting </w:t>
      </w:r>
    </w:p>
    <w:p w14:paraId="750E16DC" w14:textId="135AC0DF" w:rsidR="00FD7778" w:rsidRDefault="00FD7778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lace the last T fitting at the end of the 14-inch segment with the bottom of the T opening </w:t>
      </w:r>
      <w:r w:rsidR="00F20996">
        <w:rPr>
          <w:rFonts w:ascii="Times New Roman" w:eastAsia="Times New Roman" w:hAnsi="Times New Roman" w:cs="Times New Roman"/>
        </w:rPr>
        <w:t>opposite the other T fitting</w:t>
      </w:r>
      <w:r w:rsidR="00CC276E">
        <w:rPr>
          <w:rFonts w:ascii="Times New Roman" w:eastAsia="Times New Roman" w:hAnsi="Times New Roman" w:cs="Times New Roman"/>
        </w:rPr>
        <w:t>.</w:t>
      </w:r>
    </w:p>
    <w:p w14:paraId="1BA5ED53" w14:textId="0E3AF56C" w:rsidR="00CC276E" w:rsidRDefault="00CC276E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lace the other 15-inch segment in the open end of the </w:t>
      </w:r>
      <w:r w:rsidR="0011663D">
        <w:rPr>
          <w:rFonts w:ascii="Times New Roman" w:eastAsia="Times New Roman" w:hAnsi="Times New Roman" w:cs="Times New Roman"/>
        </w:rPr>
        <w:t>T fitting with the holes at the far end of the T</w:t>
      </w:r>
      <w:r w:rsidR="009A32CB">
        <w:rPr>
          <w:rFonts w:ascii="Times New Roman" w:eastAsia="Times New Roman" w:hAnsi="Times New Roman" w:cs="Times New Roman"/>
        </w:rPr>
        <w:t>. This will result in the dipper segment with a total length of 36-inches</w:t>
      </w:r>
      <w:r w:rsidR="00A93172">
        <w:rPr>
          <w:rFonts w:ascii="Times New Roman" w:eastAsia="Times New Roman" w:hAnsi="Times New Roman" w:cs="Times New Roman"/>
        </w:rPr>
        <w:t>.</w:t>
      </w:r>
    </w:p>
    <w:p w14:paraId="06E5E896" w14:textId="217CA1EC" w:rsidR="00A93172" w:rsidRDefault="00A93172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the open section of the T fitting </w:t>
      </w:r>
      <w:r w:rsidR="00360041">
        <w:rPr>
          <w:rFonts w:ascii="Times New Roman" w:eastAsia="Times New Roman" w:hAnsi="Times New Roman" w:cs="Times New Roman"/>
        </w:rPr>
        <w:t>further from the elbow, insert the 5-inch pipe with a cut so that the cut faces away from the elbow.</w:t>
      </w:r>
    </w:p>
    <w:p w14:paraId="455CA942" w14:textId="6BA2E830" w:rsidR="00360041" w:rsidRDefault="003448AB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ake the 15-inch fencing bracket and </w:t>
      </w:r>
      <w:r w:rsidR="00E00003">
        <w:rPr>
          <w:rFonts w:ascii="Times New Roman" w:eastAsia="Times New Roman" w:hAnsi="Times New Roman" w:cs="Times New Roman"/>
        </w:rPr>
        <w:t xml:space="preserve">place the center on the top edge of the T fitting closest to the </w:t>
      </w:r>
      <w:r w:rsidR="002B79D4">
        <w:rPr>
          <w:rFonts w:ascii="Times New Roman" w:eastAsia="Times New Roman" w:hAnsi="Times New Roman" w:cs="Times New Roman"/>
        </w:rPr>
        <w:t>elbow and</w:t>
      </w:r>
      <w:r w:rsidR="00E00003">
        <w:rPr>
          <w:rFonts w:ascii="Times New Roman" w:eastAsia="Times New Roman" w:hAnsi="Times New Roman" w:cs="Times New Roman"/>
        </w:rPr>
        <w:t xml:space="preserve"> screw the </w:t>
      </w:r>
      <w:r w:rsidR="005A1B02">
        <w:rPr>
          <w:rFonts w:ascii="Times New Roman" w:eastAsia="Times New Roman" w:hAnsi="Times New Roman" w:cs="Times New Roman"/>
        </w:rPr>
        <w:t xml:space="preserve">1 ¼ inch screws through the allocated holes so that the bracket wraps around the T and both edges are </w:t>
      </w:r>
      <w:r w:rsidR="002B79D4">
        <w:rPr>
          <w:rFonts w:ascii="Times New Roman" w:eastAsia="Times New Roman" w:hAnsi="Times New Roman" w:cs="Times New Roman"/>
        </w:rPr>
        <w:t>extending past the T at an equal length.</w:t>
      </w:r>
    </w:p>
    <w:p w14:paraId="244BBBF5" w14:textId="7AE8BE0F" w:rsidR="002B79D4" w:rsidRDefault="002B79D4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Line up the larger holes at the end of the bracket with the holes in the pipe at the end of the </w:t>
      </w:r>
      <w:r w:rsidR="00D55112">
        <w:rPr>
          <w:rFonts w:ascii="Times New Roman" w:eastAsia="Times New Roman" w:hAnsi="Times New Roman" w:cs="Times New Roman"/>
        </w:rPr>
        <w:t>boom and</w:t>
      </w:r>
      <w:r>
        <w:rPr>
          <w:rFonts w:ascii="Times New Roman" w:eastAsia="Times New Roman" w:hAnsi="Times New Roman" w:cs="Times New Roman"/>
        </w:rPr>
        <w:t xml:space="preserve"> insert a </w:t>
      </w:r>
      <w:r w:rsidR="001241ED">
        <w:rPr>
          <w:rFonts w:ascii="Times New Roman" w:eastAsia="Times New Roman" w:hAnsi="Times New Roman" w:cs="Times New Roman"/>
        </w:rPr>
        <w:t>¼ inch carriage bolt through all holes with a washer between the bolt head and the bracket</w:t>
      </w:r>
      <w:r w:rsidR="00CF6BA5">
        <w:rPr>
          <w:rFonts w:ascii="Times New Roman" w:eastAsia="Times New Roman" w:hAnsi="Times New Roman" w:cs="Times New Roman"/>
        </w:rPr>
        <w:t xml:space="preserve">. Finally secure the bolt in place with a second </w:t>
      </w:r>
      <w:r w:rsidR="00D55112">
        <w:rPr>
          <w:rFonts w:ascii="Times New Roman" w:eastAsia="Times New Roman" w:hAnsi="Times New Roman" w:cs="Times New Roman"/>
        </w:rPr>
        <w:t>1/4 washer followed by a ¼ inch nut.</w:t>
      </w:r>
    </w:p>
    <w:p w14:paraId="4DD03E15" w14:textId="30679321" w:rsidR="00D55112" w:rsidRDefault="00BE0CE6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1-inch pipes will </w:t>
      </w:r>
      <w:r w:rsidR="007318A4">
        <w:rPr>
          <w:rFonts w:ascii="Times New Roman" w:eastAsia="Times New Roman" w:hAnsi="Times New Roman" w:cs="Times New Roman"/>
        </w:rPr>
        <w:t xml:space="preserve">slide into the notched pipes protruding from the T fittings and will be secured using </w:t>
      </w:r>
      <w:r w:rsidR="0070738C">
        <w:rPr>
          <w:rFonts w:ascii="Times New Roman" w:eastAsia="Times New Roman" w:hAnsi="Times New Roman" w:cs="Times New Roman"/>
        </w:rPr>
        <w:t xml:space="preserve">a ¼ inch carriage bolt </w:t>
      </w:r>
      <w:r w:rsidR="002E4FCB">
        <w:rPr>
          <w:rFonts w:ascii="Times New Roman" w:eastAsia="Times New Roman" w:hAnsi="Times New Roman" w:cs="Times New Roman"/>
        </w:rPr>
        <w:t xml:space="preserve">that will go through the notched pipe and the 1-inch </w:t>
      </w:r>
      <w:r w:rsidR="00B1005C">
        <w:rPr>
          <w:rFonts w:ascii="Times New Roman" w:eastAsia="Times New Roman" w:hAnsi="Times New Roman" w:cs="Times New Roman"/>
        </w:rPr>
        <w:t>pipe and</w:t>
      </w:r>
      <w:r w:rsidR="002E4FCB">
        <w:rPr>
          <w:rFonts w:ascii="Times New Roman" w:eastAsia="Times New Roman" w:hAnsi="Times New Roman" w:cs="Times New Roman"/>
        </w:rPr>
        <w:t xml:space="preserve"> will be fastened down with a ¼ inch washer and finally a ¼ inch bolt.</w:t>
      </w:r>
    </w:p>
    <w:p w14:paraId="0318E44F" w14:textId="129CB8EC" w:rsidR="007611BD" w:rsidRDefault="007611BD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or the boom, slide the ¾ inch pipe inside the 1-inch pipe with the holes remaining </w:t>
      </w:r>
      <w:r w:rsidR="002F30A5">
        <w:rPr>
          <w:rFonts w:ascii="Times New Roman" w:eastAsia="Times New Roman" w:hAnsi="Times New Roman" w:cs="Times New Roman"/>
        </w:rPr>
        <w:t xml:space="preserve">outside. The ¾ inch pipe will then be placed inside the opening of the 90-degree elbow and then a ¼ inch carriage bolt will go through the elbow and the ¾ inch pipe </w:t>
      </w:r>
      <w:r w:rsidR="00480ACF">
        <w:rPr>
          <w:rFonts w:ascii="Times New Roman" w:eastAsia="Times New Roman" w:hAnsi="Times New Roman" w:cs="Times New Roman"/>
        </w:rPr>
        <w:t>and then be secured with a washer and nut.</w:t>
      </w:r>
    </w:p>
    <w:p w14:paraId="216EFAF8" w14:textId="4244B24A" w:rsidR="00480ACF" w:rsidRDefault="002E70D1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re will be small holes in the end of the dipper </w:t>
      </w:r>
      <w:r w:rsidR="00B922B9">
        <w:rPr>
          <w:rFonts w:ascii="Times New Roman" w:eastAsia="Times New Roman" w:hAnsi="Times New Roman" w:cs="Times New Roman"/>
        </w:rPr>
        <w:t xml:space="preserve">with a diameter of </w:t>
      </w:r>
      <w:r w:rsidR="009173B0">
        <w:rPr>
          <w:rFonts w:ascii="Times New Roman" w:eastAsia="Times New Roman" w:hAnsi="Times New Roman" w:cs="Times New Roman"/>
        </w:rPr>
        <w:t>1/8 inch</w:t>
      </w:r>
      <w:r w:rsidR="00A7664C">
        <w:rPr>
          <w:rFonts w:ascii="Times New Roman" w:eastAsia="Times New Roman" w:hAnsi="Times New Roman" w:cs="Times New Roman"/>
        </w:rPr>
        <w:t xml:space="preserve">. The </w:t>
      </w:r>
      <w:r w:rsidR="00F428AD">
        <w:rPr>
          <w:rFonts w:ascii="Times New Roman" w:eastAsia="Times New Roman" w:hAnsi="Times New Roman" w:cs="Times New Roman"/>
        </w:rPr>
        <w:t xml:space="preserve">9-inch brackets </w:t>
      </w:r>
      <w:r w:rsidR="009125BA">
        <w:rPr>
          <w:rFonts w:ascii="Times New Roman" w:eastAsia="Times New Roman" w:hAnsi="Times New Roman" w:cs="Times New Roman"/>
        </w:rPr>
        <w:t xml:space="preserve">have pre-allocated holes that have the same diameter. Line up the holes and attach the brackets to the </w:t>
      </w:r>
      <w:r w:rsidR="003F6721">
        <w:rPr>
          <w:rFonts w:ascii="Times New Roman" w:eastAsia="Times New Roman" w:hAnsi="Times New Roman" w:cs="Times New Roman"/>
        </w:rPr>
        <w:t xml:space="preserve">dipper with 1, 1 ¼ inch screw on each bracket. Be sure to </w:t>
      </w:r>
      <w:r w:rsidR="00B34770">
        <w:rPr>
          <w:rFonts w:ascii="Times New Roman" w:eastAsia="Times New Roman" w:hAnsi="Times New Roman" w:cs="Times New Roman"/>
        </w:rPr>
        <w:t>have the brackets extending an equal length upward.</w:t>
      </w:r>
    </w:p>
    <w:p w14:paraId="60789E77" w14:textId="628E7B22" w:rsidR="00B34770" w:rsidRDefault="00B34770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bucket will then be attached at the end of the dipper with a </w:t>
      </w:r>
      <w:r w:rsidR="00992D3D">
        <w:rPr>
          <w:rFonts w:ascii="Times New Roman" w:eastAsia="Times New Roman" w:hAnsi="Times New Roman" w:cs="Times New Roman"/>
        </w:rPr>
        <w:t>3/8</w:t>
      </w:r>
      <w:r w:rsidR="001B4F15">
        <w:rPr>
          <w:rFonts w:ascii="Times New Roman" w:eastAsia="Times New Roman" w:hAnsi="Times New Roman" w:cs="Times New Roman"/>
        </w:rPr>
        <w:t>-</w:t>
      </w:r>
      <w:r w:rsidR="00992D3D">
        <w:rPr>
          <w:rFonts w:ascii="Times New Roman" w:eastAsia="Times New Roman" w:hAnsi="Times New Roman" w:cs="Times New Roman"/>
        </w:rPr>
        <w:t xml:space="preserve">inch carriage bolt with washers on either side of the bucket and a nut </w:t>
      </w:r>
      <w:r w:rsidR="00A55E45">
        <w:rPr>
          <w:rFonts w:ascii="Times New Roman" w:eastAsia="Times New Roman" w:hAnsi="Times New Roman" w:cs="Times New Roman"/>
        </w:rPr>
        <w:t>to secure the bucket tightly.</w:t>
      </w:r>
    </w:p>
    <w:p w14:paraId="21478F5C" w14:textId="0C649B19" w:rsidR="00A55E45" w:rsidRDefault="00A55E45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remaining 2 brackets have larger holes at one end, and those holes will match up with a larger hole on the bucket. A ¼ inch carriage bolt with a washer on bo</w:t>
      </w:r>
      <w:r w:rsidR="00C2581A">
        <w:rPr>
          <w:rFonts w:ascii="Times New Roman" w:eastAsia="Times New Roman" w:hAnsi="Times New Roman" w:cs="Times New Roman"/>
        </w:rPr>
        <w:t>th sides of the bucket and a nut will secure the brackets to the bucket, and they will also need to be oriented vertically at an equal distance.</w:t>
      </w:r>
    </w:p>
    <w:p w14:paraId="0A9EB44D" w14:textId="062F6E75" w:rsidR="00C2581A" w:rsidRDefault="009877FB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remaining ¾ inch pipe will be inserted into the 1-inch pipe on the dipper with the </w:t>
      </w:r>
      <w:r w:rsidR="00666F75">
        <w:rPr>
          <w:rFonts w:ascii="Times New Roman" w:eastAsia="Times New Roman" w:hAnsi="Times New Roman" w:cs="Times New Roman"/>
        </w:rPr>
        <w:t>holes remaining outside of the 1-inch pipe</w:t>
      </w:r>
      <w:r w:rsidR="00F07C2A">
        <w:rPr>
          <w:rFonts w:ascii="Times New Roman" w:eastAsia="Times New Roman" w:hAnsi="Times New Roman" w:cs="Times New Roman"/>
        </w:rPr>
        <w:t>.</w:t>
      </w:r>
    </w:p>
    <w:p w14:paraId="64AD2551" w14:textId="418359A1" w:rsidR="00F07C2A" w:rsidRPr="00CA04CB" w:rsidRDefault="00F07C2A" w:rsidP="00CA04CB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nally, the holes in the ¾ inch pipe will need to be aligned with the holes on the brackets such tha</w:t>
      </w:r>
      <w:r w:rsidR="00F43D72">
        <w:rPr>
          <w:rFonts w:ascii="Times New Roman" w:eastAsia="Times New Roman" w:hAnsi="Times New Roman" w:cs="Times New Roman"/>
        </w:rPr>
        <w:t>t all 6 holes are concentric. A ¼ inch carriage bolt will be inserted through all 6 holes</w:t>
      </w:r>
      <w:r w:rsidR="001B4F15">
        <w:rPr>
          <w:rFonts w:ascii="Times New Roman" w:eastAsia="Times New Roman" w:hAnsi="Times New Roman" w:cs="Times New Roman"/>
        </w:rPr>
        <w:t xml:space="preserve"> </w:t>
      </w:r>
      <w:r w:rsidR="00F43D72">
        <w:rPr>
          <w:rFonts w:ascii="Times New Roman" w:eastAsia="Times New Roman" w:hAnsi="Times New Roman" w:cs="Times New Roman"/>
        </w:rPr>
        <w:t>and fastened down with a washer a nut</w:t>
      </w:r>
      <w:r w:rsidR="001B4F15">
        <w:rPr>
          <w:rFonts w:ascii="Times New Roman" w:eastAsia="Times New Roman" w:hAnsi="Times New Roman" w:cs="Times New Roman"/>
        </w:rPr>
        <w:t>.</w:t>
      </w:r>
      <w:bookmarkStart w:id="0" w:name="_GoBack"/>
      <w:bookmarkEnd w:id="0"/>
    </w:p>
    <w:p w14:paraId="06A905F6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3C83BB74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301A9934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7A6516E2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3752185D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37088569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6A7A99A1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1235BAEA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5F04B142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15BBD166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011D7A3A" w14:textId="2E546A9A" w:rsidR="2E546A9A" w:rsidRDefault="2E546A9A" w:rsidP="2E546A9A">
      <w:pPr>
        <w:jc w:val="both"/>
        <w:rPr>
          <w:rFonts w:ascii="Times New Roman" w:eastAsia="Times New Roman" w:hAnsi="Times New Roman" w:cs="Times New Roman"/>
        </w:rPr>
      </w:pPr>
    </w:p>
    <w:p w14:paraId="2208E57F" w14:textId="76D95DF8" w:rsidR="00C47639" w:rsidRPr="001A2163" w:rsidRDefault="24C6B0B1" w:rsidP="00C47639">
      <w:pPr>
        <w:jc w:val="both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  <w:r w:rsidRPr="001A2163"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Operation</w:t>
      </w:r>
    </w:p>
    <w:p w14:paraId="1DD27505" w14:textId="76D95DF8" w:rsidR="4FC02386" w:rsidRDefault="4FC02386" w:rsidP="4FC02386">
      <w:pPr>
        <w:jc w:val="both"/>
        <w:rPr>
          <w:rFonts w:ascii="Times New Roman" w:eastAsia="Times New Roman" w:hAnsi="Times New Roman" w:cs="Times New Roman"/>
          <w:sz w:val="32"/>
          <w:szCs w:val="32"/>
          <w:u w:val="single"/>
        </w:rPr>
      </w:pPr>
    </w:p>
    <w:p w14:paraId="5901E3B3" w14:textId="0E964E39" w:rsidR="00B773EA" w:rsidRPr="00B773EA" w:rsidRDefault="24C6B0B1" w:rsidP="00B773EA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 w:rsidRPr="4A87DBA1">
        <w:rPr>
          <w:rFonts w:ascii="Times New Roman" w:eastAsia="Times New Roman" w:hAnsi="Times New Roman" w:cs="Times New Roman"/>
        </w:rPr>
        <w:t xml:space="preserve">Plug in the motor power cable </w:t>
      </w:r>
      <w:r w:rsidRPr="79A4CBC5">
        <w:rPr>
          <w:rFonts w:ascii="Times New Roman" w:eastAsia="Times New Roman" w:hAnsi="Times New Roman" w:cs="Times New Roman"/>
        </w:rPr>
        <w:t>along with the solenoid power cable.</w:t>
      </w:r>
    </w:p>
    <w:p w14:paraId="320D0FA6" w14:textId="193C4888" w:rsidR="00124279" w:rsidRDefault="68D67296" w:rsidP="00124279">
      <w:pPr>
        <w:pStyle w:val="ListParagraph"/>
        <w:numPr>
          <w:ilvl w:val="0"/>
          <w:numId w:val="5"/>
        </w:numPr>
        <w:jc w:val="both"/>
      </w:pPr>
      <w:r w:rsidRPr="48FD4617">
        <w:rPr>
          <w:rFonts w:ascii="Times New Roman" w:eastAsia="Times New Roman" w:hAnsi="Times New Roman" w:cs="Times New Roman"/>
        </w:rPr>
        <w:t>Turn on computer with Arduino board attached to have access to remote operation</w:t>
      </w:r>
    </w:p>
    <w:p w14:paraId="0959040C" w14:textId="5E16CBAB" w:rsidR="0049708C" w:rsidRPr="0049708C" w:rsidRDefault="68D67296" w:rsidP="0049708C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 w:rsidRPr="73A3B574">
        <w:rPr>
          <w:rFonts w:ascii="Times New Roman" w:eastAsia="Times New Roman" w:hAnsi="Times New Roman" w:cs="Times New Roman"/>
        </w:rPr>
        <w:t xml:space="preserve">Turn on the switch that controls the motor </w:t>
      </w:r>
      <w:r w:rsidR="3EC91023" w:rsidRPr="6354B83B">
        <w:rPr>
          <w:rFonts w:ascii="Times New Roman" w:eastAsia="Times New Roman" w:hAnsi="Times New Roman" w:cs="Times New Roman"/>
        </w:rPr>
        <w:t>which</w:t>
      </w:r>
      <w:r w:rsidR="07B0B78E" w:rsidRPr="18EAF02F">
        <w:rPr>
          <w:rFonts w:ascii="Times New Roman" w:eastAsia="Times New Roman" w:hAnsi="Times New Roman" w:cs="Times New Roman"/>
        </w:rPr>
        <w:t xml:space="preserve"> sends hydraulic fluid from </w:t>
      </w:r>
      <w:r w:rsidR="07B0B78E" w:rsidRPr="4EF00B23">
        <w:rPr>
          <w:rFonts w:ascii="Times New Roman" w:eastAsia="Times New Roman" w:hAnsi="Times New Roman" w:cs="Times New Roman"/>
        </w:rPr>
        <w:t>tank</w:t>
      </w:r>
      <w:r w:rsidR="07B0B78E" w:rsidRPr="18EAF02F">
        <w:rPr>
          <w:rFonts w:ascii="Times New Roman" w:eastAsia="Times New Roman" w:hAnsi="Times New Roman" w:cs="Times New Roman"/>
        </w:rPr>
        <w:t xml:space="preserve"> to the </w:t>
      </w:r>
      <w:r w:rsidR="301A9E2F" w:rsidRPr="777D57F8">
        <w:rPr>
          <w:rFonts w:ascii="Times New Roman" w:eastAsia="Times New Roman" w:hAnsi="Times New Roman" w:cs="Times New Roman"/>
        </w:rPr>
        <w:t>s</w:t>
      </w:r>
      <w:r w:rsidR="6509B0F9" w:rsidRPr="777D57F8">
        <w:rPr>
          <w:rFonts w:ascii="Times New Roman" w:eastAsia="Times New Roman" w:hAnsi="Times New Roman" w:cs="Times New Roman"/>
        </w:rPr>
        <w:t>olenoid</w:t>
      </w:r>
    </w:p>
    <w:p w14:paraId="387A8CE8" w14:textId="23310790" w:rsidR="5284A301" w:rsidRDefault="5284A301" w:rsidP="0D5A6F3E">
      <w:pPr>
        <w:pStyle w:val="ListParagraph"/>
        <w:numPr>
          <w:ilvl w:val="0"/>
          <w:numId w:val="5"/>
        </w:numPr>
        <w:jc w:val="both"/>
      </w:pPr>
      <w:r w:rsidRPr="0D5A6F3E">
        <w:rPr>
          <w:rFonts w:ascii="Times New Roman" w:eastAsia="Times New Roman" w:hAnsi="Times New Roman" w:cs="Times New Roman"/>
        </w:rPr>
        <w:t xml:space="preserve">Ensure wires are secure and no hydraulic </w:t>
      </w:r>
      <w:r w:rsidRPr="75FA6F59">
        <w:rPr>
          <w:rFonts w:ascii="Times New Roman" w:eastAsia="Times New Roman" w:hAnsi="Times New Roman" w:cs="Times New Roman"/>
        </w:rPr>
        <w:t>fluid is leaking from any part of the excavator.</w:t>
      </w:r>
    </w:p>
    <w:p w14:paraId="24FD6267" w14:textId="745E9EF8" w:rsidR="0049708C" w:rsidRPr="0049708C" w:rsidRDefault="5284A301" w:rsidP="0049708C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 w:rsidRPr="72C2CE97">
        <w:rPr>
          <w:rFonts w:ascii="Times New Roman" w:eastAsia="Times New Roman" w:hAnsi="Times New Roman" w:cs="Times New Roman"/>
        </w:rPr>
        <w:t xml:space="preserve">Next, use the Arduino joystick to operate and control the arm, ensure no interference with the arm </w:t>
      </w:r>
      <w:r w:rsidRPr="0D5A6F3E">
        <w:rPr>
          <w:rFonts w:ascii="Times New Roman" w:eastAsia="Times New Roman" w:hAnsi="Times New Roman" w:cs="Times New Roman"/>
        </w:rPr>
        <w:t>and allows free range of motion.</w:t>
      </w:r>
    </w:p>
    <w:p w14:paraId="1C31FA77" w14:textId="7477C755" w:rsidR="41043492" w:rsidRDefault="5284A301" w:rsidP="41043492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r w:rsidRPr="5F8644E2">
        <w:rPr>
          <w:rFonts w:ascii="Times New Roman" w:eastAsia="Times New Roman" w:hAnsi="Times New Roman" w:cs="Times New Roman"/>
        </w:rPr>
        <w:t xml:space="preserve">The joystick has two </w:t>
      </w:r>
      <w:r w:rsidRPr="3B6D04C3">
        <w:rPr>
          <w:rFonts w:ascii="Times New Roman" w:eastAsia="Times New Roman" w:hAnsi="Times New Roman" w:cs="Times New Roman"/>
        </w:rPr>
        <w:t>ranges of motion in the y direction</w:t>
      </w:r>
      <w:r w:rsidRPr="271F62D4">
        <w:rPr>
          <w:rFonts w:ascii="Times New Roman" w:eastAsia="Times New Roman" w:hAnsi="Times New Roman" w:cs="Times New Roman"/>
        </w:rPr>
        <w:t xml:space="preserve">, pushing the joystick up will make the </w:t>
      </w:r>
      <w:r w:rsidR="13C9B0C2" w:rsidRPr="1164B7E9">
        <w:rPr>
          <w:rFonts w:ascii="Times New Roman" w:eastAsia="Times New Roman" w:hAnsi="Times New Roman" w:cs="Times New Roman"/>
        </w:rPr>
        <w:t>hydraulic ram</w:t>
      </w:r>
      <w:r w:rsidRPr="1164B7E9">
        <w:rPr>
          <w:rFonts w:ascii="Times New Roman" w:eastAsia="Times New Roman" w:hAnsi="Times New Roman" w:cs="Times New Roman"/>
        </w:rPr>
        <w:t xml:space="preserve"> retract, pushing the joystick down with allow the </w:t>
      </w:r>
      <w:r w:rsidR="516A6813" w:rsidRPr="41043492">
        <w:rPr>
          <w:rFonts w:ascii="Times New Roman" w:eastAsia="Times New Roman" w:hAnsi="Times New Roman" w:cs="Times New Roman"/>
        </w:rPr>
        <w:t>hydr</w:t>
      </w:r>
      <w:r w:rsidR="5C4EA420" w:rsidRPr="41043492">
        <w:rPr>
          <w:rFonts w:ascii="Times New Roman" w:eastAsia="Times New Roman" w:hAnsi="Times New Roman" w:cs="Times New Roman"/>
        </w:rPr>
        <w:t>aulic</w:t>
      </w:r>
      <w:r w:rsidR="516A6813" w:rsidRPr="1164B7E9">
        <w:rPr>
          <w:rFonts w:ascii="Times New Roman" w:eastAsia="Times New Roman" w:hAnsi="Times New Roman" w:cs="Times New Roman"/>
        </w:rPr>
        <w:t xml:space="preserve"> ram to</w:t>
      </w:r>
      <w:r w:rsidRPr="3B6D04C3">
        <w:rPr>
          <w:rFonts w:ascii="Times New Roman" w:eastAsia="Times New Roman" w:hAnsi="Times New Roman" w:cs="Times New Roman"/>
        </w:rPr>
        <w:t xml:space="preserve"> </w:t>
      </w:r>
      <w:r w:rsidR="15F1B187" w:rsidRPr="41043492">
        <w:rPr>
          <w:rFonts w:ascii="Times New Roman" w:eastAsia="Times New Roman" w:hAnsi="Times New Roman" w:cs="Times New Roman"/>
        </w:rPr>
        <w:t>extend.</w:t>
      </w:r>
    </w:p>
    <w:p w14:paraId="575A77C7" w14:textId="3D128602" w:rsidR="001A2163" w:rsidRDefault="001A2163" w:rsidP="0A0DFA28">
      <w:pPr>
        <w:jc w:val="both"/>
        <w:rPr>
          <w:rFonts w:ascii="Times New Roman" w:eastAsia="Times New Roman" w:hAnsi="Times New Roman" w:cs="Times New Roman"/>
        </w:rPr>
      </w:pPr>
    </w:p>
    <w:p w14:paraId="61B10D0C" w14:textId="650FBBEE" w:rsidR="0A0DFA28" w:rsidRDefault="0A0DFA28" w:rsidP="0A0DFA28">
      <w:pPr>
        <w:jc w:val="both"/>
        <w:rPr>
          <w:rFonts w:ascii="Times New Roman" w:eastAsia="Times New Roman" w:hAnsi="Times New Roman" w:cs="Times New Roman"/>
        </w:rPr>
      </w:pPr>
    </w:p>
    <w:p w14:paraId="0C683DAA" w14:textId="6E57CA0D" w:rsidR="0A0DFA28" w:rsidRDefault="0A0DFA28" w:rsidP="0A0DFA28">
      <w:pPr>
        <w:jc w:val="both"/>
        <w:rPr>
          <w:rFonts w:ascii="Times New Roman" w:eastAsia="Times New Roman" w:hAnsi="Times New Roman" w:cs="Times New Roman"/>
        </w:rPr>
      </w:pPr>
    </w:p>
    <w:p w14:paraId="5744F05D" w14:textId="76A32B22" w:rsidR="0A0DFA28" w:rsidRDefault="0A0DFA28" w:rsidP="0A0DFA28">
      <w:pPr>
        <w:jc w:val="both"/>
        <w:rPr>
          <w:rFonts w:ascii="Times New Roman" w:eastAsia="Times New Roman" w:hAnsi="Times New Roman" w:cs="Times New Roman"/>
        </w:rPr>
      </w:pPr>
    </w:p>
    <w:p w14:paraId="7677A5D9" w14:textId="42845DF7" w:rsidR="0A0DFA28" w:rsidRDefault="0A0DFA28" w:rsidP="0A0DFA28">
      <w:pPr>
        <w:jc w:val="both"/>
        <w:rPr>
          <w:rFonts w:ascii="Times New Roman" w:eastAsia="Times New Roman" w:hAnsi="Times New Roman" w:cs="Times New Roman"/>
        </w:rPr>
      </w:pPr>
    </w:p>
    <w:p w14:paraId="4CA1858F" w14:textId="6140D65D" w:rsidR="0A0DFA28" w:rsidRDefault="0A0DFA28" w:rsidP="0A0DFA28">
      <w:pPr>
        <w:jc w:val="both"/>
        <w:rPr>
          <w:rFonts w:ascii="Times New Roman" w:eastAsia="Times New Roman" w:hAnsi="Times New Roman" w:cs="Times New Roman"/>
        </w:rPr>
      </w:pPr>
    </w:p>
    <w:p w14:paraId="589EE419" w14:textId="6C19FD3E" w:rsidR="0A0DFA28" w:rsidRDefault="0A0DFA28" w:rsidP="0A0DFA28">
      <w:pPr>
        <w:jc w:val="both"/>
        <w:rPr>
          <w:rFonts w:ascii="Times New Roman" w:eastAsia="Times New Roman" w:hAnsi="Times New Roman" w:cs="Times New Roman"/>
        </w:rPr>
      </w:pPr>
    </w:p>
    <w:p w14:paraId="2262DA89" w14:textId="2FC285D1" w:rsidR="0A0DFA28" w:rsidRDefault="0A0DFA28" w:rsidP="0A0DFA28">
      <w:pPr>
        <w:jc w:val="both"/>
        <w:rPr>
          <w:rFonts w:ascii="Times New Roman" w:eastAsia="Times New Roman" w:hAnsi="Times New Roman" w:cs="Times New Roman"/>
        </w:rPr>
      </w:pPr>
    </w:p>
    <w:p w14:paraId="3A75CEA6" w14:textId="41F515D5" w:rsidR="0A0DFA28" w:rsidRDefault="0A0DFA28" w:rsidP="0A0DFA28">
      <w:pPr>
        <w:jc w:val="both"/>
        <w:rPr>
          <w:rFonts w:ascii="Times New Roman" w:eastAsia="Times New Roman" w:hAnsi="Times New Roman" w:cs="Times New Roman"/>
        </w:rPr>
      </w:pPr>
    </w:p>
    <w:p w14:paraId="57F3A0E9" w14:textId="4C26941D" w:rsidR="0A0DFA28" w:rsidRDefault="0A0DFA28" w:rsidP="0A0DFA28">
      <w:pPr>
        <w:jc w:val="both"/>
        <w:rPr>
          <w:rFonts w:ascii="Times New Roman" w:eastAsia="Times New Roman" w:hAnsi="Times New Roman" w:cs="Times New Roman"/>
        </w:rPr>
      </w:pPr>
    </w:p>
    <w:p w14:paraId="0F0E1541" w14:textId="214D73BE" w:rsidR="0A0DFA28" w:rsidRDefault="0A0DFA28" w:rsidP="0A0DFA28">
      <w:pPr>
        <w:jc w:val="both"/>
        <w:rPr>
          <w:rFonts w:ascii="Times New Roman" w:eastAsia="Times New Roman" w:hAnsi="Times New Roman" w:cs="Times New Roman"/>
        </w:rPr>
      </w:pPr>
    </w:p>
    <w:p w14:paraId="089D5885" w14:textId="436B76EC" w:rsidR="00D9139F" w:rsidRPr="00426629" w:rsidRDefault="00426629" w:rsidP="00D9139F">
      <w:pPr>
        <w:jc w:val="both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  <w:r w:rsidRPr="00426629"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Maintenance</w:t>
      </w:r>
    </w:p>
    <w:p w14:paraId="1AD6BB46" w14:textId="2E82A80A" w:rsidR="5292ED86" w:rsidRDefault="5292ED86" w:rsidP="5292ED86">
      <w:pPr>
        <w:jc w:val="both"/>
        <w:rPr>
          <w:rFonts w:ascii="Times New Roman" w:eastAsia="Times New Roman" w:hAnsi="Times New Roman" w:cs="Times New Roman"/>
          <w:sz w:val="32"/>
          <w:szCs w:val="32"/>
          <w:u w:val="single"/>
        </w:rPr>
      </w:pPr>
    </w:p>
    <w:p w14:paraId="5EB6C3EC" w14:textId="2C8030ED" w:rsidR="5292ED86" w:rsidRDefault="59D71AB1" w:rsidP="74A6BB00">
      <w:pPr>
        <w:pStyle w:val="ListParagraph"/>
        <w:numPr>
          <w:ilvl w:val="0"/>
          <w:numId w:val="7"/>
        </w:numPr>
        <w:jc w:val="both"/>
        <w:rPr>
          <w:rFonts w:eastAsiaTheme="minorEastAsia"/>
        </w:rPr>
      </w:pPr>
      <w:r w:rsidRPr="5B4DFA5F">
        <w:rPr>
          <w:rFonts w:ascii="Times New Roman" w:eastAsia="Times New Roman" w:hAnsi="Times New Roman" w:cs="Times New Roman"/>
        </w:rPr>
        <w:t>Ensure proper amount of hydraulic fluid is in the hydraulic reservoir.</w:t>
      </w:r>
    </w:p>
    <w:p w14:paraId="549D43C5" w14:textId="57665EA9" w:rsidR="5292ED86" w:rsidRDefault="6F2EA83E" w:rsidP="0553B162">
      <w:pPr>
        <w:pStyle w:val="ListParagraph"/>
        <w:numPr>
          <w:ilvl w:val="0"/>
          <w:numId w:val="7"/>
        </w:numPr>
        <w:jc w:val="both"/>
      </w:pPr>
      <w:r w:rsidRPr="7C98A488">
        <w:rPr>
          <w:rFonts w:ascii="Times New Roman" w:eastAsia="Times New Roman" w:hAnsi="Times New Roman" w:cs="Times New Roman"/>
        </w:rPr>
        <w:t xml:space="preserve">Make sure all cables </w:t>
      </w:r>
      <w:r w:rsidRPr="0553B162">
        <w:rPr>
          <w:rFonts w:ascii="Times New Roman" w:eastAsia="Times New Roman" w:hAnsi="Times New Roman" w:cs="Times New Roman"/>
        </w:rPr>
        <w:t>are attached and in good condition.</w:t>
      </w:r>
    </w:p>
    <w:p w14:paraId="1BDBEEAF" w14:textId="46B96848" w:rsidR="5292ED86" w:rsidRDefault="6F2EA83E" w:rsidP="74A6BB00">
      <w:pPr>
        <w:pStyle w:val="ListParagraph"/>
        <w:numPr>
          <w:ilvl w:val="0"/>
          <w:numId w:val="7"/>
        </w:numPr>
        <w:jc w:val="both"/>
      </w:pPr>
      <w:r w:rsidRPr="74A6BB00">
        <w:rPr>
          <w:rFonts w:ascii="Times New Roman" w:eastAsia="Times New Roman" w:hAnsi="Times New Roman" w:cs="Times New Roman"/>
        </w:rPr>
        <w:t xml:space="preserve">Ensure that all hydraulic tubes are secured and tight with no leaking </w:t>
      </w:r>
    </w:p>
    <w:p w14:paraId="2099D20D" w14:textId="39B0459E" w:rsidR="0043548C" w:rsidRPr="0043548C" w:rsidRDefault="59D71AB1" w:rsidP="0043548C">
      <w:pPr>
        <w:pStyle w:val="ListParagraph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</w:rPr>
      </w:pPr>
      <w:r w:rsidRPr="7AB90C28">
        <w:rPr>
          <w:rFonts w:ascii="Times New Roman" w:eastAsia="Times New Roman" w:hAnsi="Times New Roman" w:cs="Times New Roman"/>
        </w:rPr>
        <w:t xml:space="preserve"> </w:t>
      </w:r>
      <w:r w:rsidR="44F5862C" w:rsidRPr="7AB90C28">
        <w:rPr>
          <w:rFonts w:ascii="Times New Roman" w:eastAsia="Times New Roman" w:hAnsi="Times New Roman" w:cs="Times New Roman"/>
        </w:rPr>
        <w:t>Check to see that all joints are properly lubricated</w:t>
      </w:r>
      <w:r w:rsidR="5A4D13B9" w:rsidRPr="24BEC32B">
        <w:rPr>
          <w:rFonts w:ascii="Times New Roman" w:eastAsia="Times New Roman" w:hAnsi="Times New Roman" w:cs="Times New Roman"/>
        </w:rPr>
        <w:t>,</w:t>
      </w:r>
      <w:r w:rsidR="44F5862C" w:rsidRPr="7AB90C28">
        <w:rPr>
          <w:rFonts w:ascii="Times New Roman" w:eastAsia="Times New Roman" w:hAnsi="Times New Roman" w:cs="Times New Roman"/>
        </w:rPr>
        <w:t xml:space="preserve"> </w:t>
      </w:r>
      <w:r w:rsidR="44F5862C" w:rsidRPr="05B0A1BE">
        <w:rPr>
          <w:rFonts w:ascii="Times New Roman" w:eastAsia="Times New Roman" w:hAnsi="Times New Roman" w:cs="Times New Roman"/>
        </w:rPr>
        <w:t>and nothing is interfering with the arm range of motion.</w:t>
      </w:r>
    </w:p>
    <w:p w14:paraId="24A5F819" w14:textId="6549E6DD" w:rsidR="24BEC32B" w:rsidRDefault="0A5A60F4" w:rsidP="24BEC32B">
      <w:pPr>
        <w:pStyle w:val="ListParagraph"/>
        <w:numPr>
          <w:ilvl w:val="0"/>
          <w:numId w:val="7"/>
        </w:numPr>
        <w:jc w:val="both"/>
      </w:pPr>
      <w:r w:rsidRPr="2FB658C0">
        <w:rPr>
          <w:rFonts w:ascii="Times New Roman" w:eastAsia="Times New Roman" w:hAnsi="Times New Roman" w:cs="Times New Roman"/>
        </w:rPr>
        <w:t xml:space="preserve">Keep out of </w:t>
      </w:r>
      <w:r w:rsidRPr="439AEFE3">
        <w:rPr>
          <w:rFonts w:ascii="Times New Roman" w:eastAsia="Times New Roman" w:hAnsi="Times New Roman" w:cs="Times New Roman"/>
        </w:rPr>
        <w:t>extreme</w:t>
      </w:r>
      <w:r w:rsidRPr="2FB658C0">
        <w:rPr>
          <w:rFonts w:ascii="Times New Roman" w:eastAsia="Times New Roman" w:hAnsi="Times New Roman" w:cs="Times New Roman"/>
        </w:rPr>
        <w:t xml:space="preserve"> weather conditions </w:t>
      </w:r>
    </w:p>
    <w:p w14:paraId="54194CF3" w14:textId="64190113" w:rsidR="5292ED86" w:rsidRDefault="5292ED86" w:rsidP="5292ED86">
      <w:pPr>
        <w:jc w:val="both"/>
        <w:rPr>
          <w:rFonts w:ascii="Times New Roman" w:eastAsia="Times New Roman" w:hAnsi="Times New Roman" w:cs="Times New Roman"/>
          <w:sz w:val="32"/>
          <w:szCs w:val="32"/>
          <w:u w:val="single"/>
        </w:rPr>
      </w:pPr>
    </w:p>
    <w:p w14:paraId="26C1B3DF" w14:textId="3A15E808" w:rsidR="5292ED86" w:rsidRDefault="5292ED86" w:rsidP="5292ED86">
      <w:pPr>
        <w:jc w:val="both"/>
        <w:rPr>
          <w:rFonts w:ascii="Times New Roman" w:eastAsia="Times New Roman" w:hAnsi="Times New Roman" w:cs="Times New Roman"/>
          <w:sz w:val="32"/>
          <w:szCs w:val="32"/>
          <w:u w:val="single"/>
        </w:rPr>
      </w:pPr>
    </w:p>
    <w:p w14:paraId="2BBD613C" w14:textId="6090FA0D" w:rsidR="76E3E5CC" w:rsidRDefault="76E3E5CC" w:rsidP="76E3E5CC">
      <w:pPr>
        <w:jc w:val="both"/>
        <w:rPr>
          <w:rFonts w:ascii="Times New Roman" w:eastAsia="Times New Roman" w:hAnsi="Times New Roman" w:cs="Times New Roman"/>
        </w:rPr>
      </w:pPr>
    </w:p>
    <w:p w14:paraId="19328E71" w14:textId="51C0BAEB" w:rsidR="00000123" w:rsidRDefault="00000123" w:rsidP="0591C27D">
      <w:pPr>
        <w:rPr>
          <w:rFonts w:ascii="Times New Roman" w:eastAsia="Times New Roman" w:hAnsi="Times New Roman" w:cs="Times New Roman"/>
        </w:rPr>
      </w:pPr>
    </w:p>
    <w:sectPr w:rsidR="00000123" w:rsidSect="008E1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23163A"/>
    <w:multiLevelType w:val="hybridMultilevel"/>
    <w:tmpl w:val="DBAE2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137B0"/>
    <w:multiLevelType w:val="hybridMultilevel"/>
    <w:tmpl w:val="4840564A"/>
    <w:lvl w:ilvl="0" w:tplc="DD906834">
      <w:start w:val="1"/>
      <w:numFmt w:val="decimal"/>
      <w:lvlText w:val="%1."/>
      <w:lvlJc w:val="left"/>
      <w:pPr>
        <w:ind w:left="720" w:hanging="360"/>
      </w:pPr>
    </w:lvl>
    <w:lvl w:ilvl="1" w:tplc="1A4E9654">
      <w:start w:val="1"/>
      <w:numFmt w:val="lowerLetter"/>
      <w:lvlText w:val="%2."/>
      <w:lvlJc w:val="left"/>
      <w:pPr>
        <w:ind w:left="1440" w:hanging="360"/>
      </w:pPr>
    </w:lvl>
    <w:lvl w:ilvl="2" w:tplc="88DAA96A">
      <w:start w:val="1"/>
      <w:numFmt w:val="lowerRoman"/>
      <w:lvlText w:val="%3."/>
      <w:lvlJc w:val="right"/>
      <w:pPr>
        <w:ind w:left="2160" w:hanging="180"/>
      </w:pPr>
    </w:lvl>
    <w:lvl w:ilvl="3" w:tplc="B126B418">
      <w:start w:val="1"/>
      <w:numFmt w:val="decimal"/>
      <w:lvlText w:val="%4."/>
      <w:lvlJc w:val="left"/>
      <w:pPr>
        <w:ind w:left="2880" w:hanging="360"/>
      </w:pPr>
    </w:lvl>
    <w:lvl w:ilvl="4" w:tplc="AE5EF5B0">
      <w:start w:val="1"/>
      <w:numFmt w:val="lowerLetter"/>
      <w:lvlText w:val="%5."/>
      <w:lvlJc w:val="left"/>
      <w:pPr>
        <w:ind w:left="3600" w:hanging="360"/>
      </w:pPr>
    </w:lvl>
    <w:lvl w:ilvl="5" w:tplc="ED6CCA1C">
      <w:start w:val="1"/>
      <w:numFmt w:val="lowerRoman"/>
      <w:lvlText w:val="%6."/>
      <w:lvlJc w:val="right"/>
      <w:pPr>
        <w:ind w:left="4320" w:hanging="180"/>
      </w:pPr>
    </w:lvl>
    <w:lvl w:ilvl="6" w:tplc="302C95B6">
      <w:start w:val="1"/>
      <w:numFmt w:val="decimal"/>
      <w:lvlText w:val="%7."/>
      <w:lvlJc w:val="left"/>
      <w:pPr>
        <w:ind w:left="5040" w:hanging="360"/>
      </w:pPr>
    </w:lvl>
    <w:lvl w:ilvl="7" w:tplc="FBF0B02E">
      <w:start w:val="1"/>
      <w:numFmt w:val="lowerLetter"/>
      <w:lvlText w:val="%8."/>
      <w:lvlJc w:val="left"/>
      <w:pPr>
        <w:ind w:left="5760" w:hanging="360"/>
      </w:pPr>
    </w:lvl>
    <w:lvl w:ilvl="8" w:tplc="6B5AD16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CB77FF"/>
    <w:multiLevelType w:val="hybridMultilevel"/>
    <w:tmpl w:val="A8E25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61352"/>
    <w:multiLevelType w:val="hybridMultilevel"/>
    <w:tmpl w:val="BBBC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D1C17"/>
    <w:multiLevelType w:val="hybridMultilevel"/>
    <w:tmpl w:val="B5D6869A"/>
    <w:lvl w:ilvl="0" w:tplc="427615FE">
      <w:start w:val="1"/>
      <w:numFmt w:val="decimal"/>
      <w:lvlText w:val="%1."/>
      <w:lvlJc w:val="left"/>
      <w:pPr>
        <w:ind w:left="720" w:hanging="360"/>
      </w:pPr>
    </w:lvl>
    <w:lvl w:ilvl="1" w:tplc="0F3E12C6">
      <w:start w:val="1"/>
      <w:numFmt w:val="lowerLetter"/>
      <w:lvlText w:val="%2."/>
      <w:lvlJc w:val="left"/>
      <w:pPr>
        <w:ind w:left="1440" w:hanging="360"/>
      </w:pPr>
    </w:lvl>
    <w:lvl w:ilvl="2" w:tplc="7826ECFA">
      <w:start w:val="1"/>
      <w:numFmt w:val="lowerRoman"/>
      <w:lvlText w:val="%3."/>
      <w:lvlJc w:val="right"/>
      <w:pPr>
        <w:ind w:left="2160" w:hanging="180"/>
      </w:pPr>
    </w:lvl>
    <w:lvl w:ilvl="3" w:tplc="F9F243C6">
      <w:start w:val="1"/>
      <w:numFmt w:val="decimal"/>
      <w:lvlText w:val="%4."/>
      <w:lvlJc w:val="left"/>
      <w:pPr>
        <w:ind w:left="2880" w:hanging="360"/>
      </w:pPr>
    </w:lvl>
    <w:lvl w:ilvl="4" w:tplc="63A2DA1A">
      <w:start w:val="1"/>
      <w:numFmt w:val="lowerLetter"/>
      <w:lvlText w:val="%5."/>
      <w:lvlJc w:val="left"/>
      <w:pPr>
        <w:ind w:left="3600" w:hanging="360"/>
      </w:pPr>
    </w:lvl>
    <w:lvl w:ilvl="5" w:tplc="9762F57C">
      <w:start w:val="1"/>
      <w:numFmt w:val="lowerRoman"/>
      <w:lvlText w:val="%6."/>
      <w:lvlJc w:val="right"/>
      <w:pPr>
        <w:ind w:left="4320" w:hanging="180"/>
      </w:pPr>
    </w:lvl>
    <w:lvl w:ilvl="6" w:tplc="2F6C8FC0">
      <w:start w:val="1"/>
      <w:numFmt w:val="decimal"/>
      <w:lvlText w:val="%7."/>
      <w:lvlJc w:val="left"/>
      <w:pPr>
        <w:ind w:left="5040" w:hanging="360"/>
      </w:pPr>
    </w:lvl>
    <w:lvl w:ilvl="7" w:tplc="4DDECD4E">
      <w:start w:val="1"/>
      <w:numFmt w:val="lowerLetter"/>
      <w:lvlText w:val="%8."/>
      <w:lvlJc w:val="left"/>
      <w:pPr>
        <w:ind w:left="5760" w:hanging="360"/>
      </w:pPr>
    </w:lvl>
    <w:lvl w:ilvl="8" w:tplc="B90EBEA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1E46B5"/>
    <w:multiLevelType w:val="hybridMultilevel"/>
    <w:tmpl w:val="95124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C83A4E"/>
    <w:multiLevelType w:val="hybridMultilevel"/>
    <w:tmpl w:val="1C8EDFAE"/>
    <w:lvl w:ilvl="0" w:tplc="B32C2732">
      <w:start w:val="1"/>
      <w:numFmt w:val="decimal"/>
      <w:lvlText w:val="%1."/>
      <w:lvlJc w:val="left"/>
      <w:pPr>
        <w:ind w:left="720" w:hanging="360"/>
      </w:pPr>
    </w:lvl>
    <w:lvl w:ilvl="1" w:tplc="0A5CAF88">
      <w:start w:val="1"/>
      <w:numFmt w:val="lowerLetter"/>
      <w:lvlText w:val="%2."/>
      <w:lvlJc w:val="left"/>
      <w:pPr>
        <w:ind w:left="1440" w:hanging="360"/>
      </w:pPr>
    </w:lvl>
    <w:lvl w:ilvl="2" w:tplc="7D8E0FBC">
      <w:start w:val="1"/>
      <w:numFmt w:val="lowerRoman"/>
      <w:lvlText w:val="%3."/>
      <w:lvlJc w:val="right"/>
      <w:pPr>
        <w:ind w:left="2160" w:hanging="180"/>
      </w:pPr>
    </w:lvl>
    <w:lvl w:ilvl="3" w:tplc="FA8A34A8">
      <w:start w:val="1"/>
      <w:numFmt w:val="decimal"/>
      <w:lvlText w:val="%4."/>
      <w:lvlJc w:val="left"/>
      <w:pPr>
        <w:ind w:left="2880" w:hanging="360"/>
      </w:pPr>
    </w:lvl>
    <w:lvl w:ilvl="4" w:tplc="5B3EE45A">
      <w:start w:val="1"/>
      <w:numFmt w:val="lowerLetter"/>
      <w:lvlText w:val="%5."/>
      <w:lvlJc w:val="left"/>
      <w:pPr>
        <w:ind w:left="3600" w:hanging="360"/>
      </w:pPr>
    </w:lvl>
    <w:lvl w:ilvl="5" w:tplc="F9782C1A">
      <w:start w:val="1"/>
      <w:numFmt w:val="lowerRoman"/>
      <w:lvlText w:val="%6."/>
      <w:lvlJc w:val="right"/>
      <w:pPr>
        <w:ind w:left="4320" w:hanging="180"/>
      </w:pPr>
    </w:lvl>
    <w:lvl w:ilvl="6" w:tplc="4D762ED8">
      <w:start w:val="1"/>
      <w:numFmt w:val="decimal"/>
      <w:lvlText w:val="%7."/>
      <w:lvlJc w:val="left"/>
      <w:pPr>
        <w:ind w:left="5040" w:hanging="360"/>
      </w:pPr>
    </w:lvl>
    <w:lvl w:ilvl="7" w:tplc="936E8044">
      <w:start w:val="1"/>
      <w:numFmt w:val="lowerLetter"/>
      <w:lvlText w:val="%8."/>
      <w:lvlJc w:val="left"/>
      <w:pPr>
        <w:ind w:left="5760" w:hanging="360"/>
      </w:pPr>
    </w:lvl>
    <w:lvl w:ilvl="8" w:tplc="195AFDB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707DB7"/>
    <w:multiLevelType w:val="hybridMultilevel"/>
    <w:tmpl w:val="3D32148C"/>
    <w:lvl w:ilvl="0" w:tplc="8E6EB33A">
      <w:start w:val="1"/>
      <w:numFmt w:val="decimal"/>
      <w:lvlText w:val="%1."/>
      <w:lvlJc w:val="left"/>
      <w:pPr>
        <w:ind w:left="720" w:hanging="360"/>
      </w:pPr>
    </w:lvl>
    <w:lvl w:ilvl="1" w:tplc="6790679C">
      <w:start w:val="1"/>
      <w:numFmt w:val="lowerLetter"/>
      <w:lvlText w:val="%2."/>
      <w:lvlJc w:val="left"/>
      <w:pPr>
        <w:ind w:left="1440" w:hanging="360"/>
      </w:pPr>
    </w:lvl>
    <w:lvl w:ilvl="2" w:tplc="427AA950">
      <w:start w:val="1"/>
      <w:numFmt w:val="lowerRoman"/>
      <w:lvlText w:val="%3."/>
      <w:lvlJc w:val="right"/>
      <w:pPr>
        <w:ind w:left="2160" w:hanging="180"/>
      </w:pPr>
    </w:lvl>
    <w:lvl w:ilvl="3" w:tplc="0700EE6C">
      <w:start w:val="1"/>
      <w:numFmt w:val="decimal"/>
      <w:lvlText w:val="%4."/>
      <w:lvlJc w:val="left"/>
      <w:pPr>
        <w:ind w:left="2880" w:hanging="360"/>
      </w:pPr>
    </w:lvl>
    <w:lvl w:ilvl="4" w:tplc="3CFA98F2">
      <w:start w:val="1"/>
      <w:numFmt w:val="lowerLetter"/>
      <w:lvlText w:val="%5."/>
      <w:lvlJc w:val="left"/>
      <w:pPr>
        <w:ind w:left="3600" w:hanging="360"/>
      </w:pPr>
    </w:lvl>
    <w:lvl w:ilvl="5" w:tplc="27463478">
      <w:start w:val="1"/>
      <w:numFmt w:val="lowerRoman"/>
      <w:lvlText w:val="%6."/>
      <w:lvlJc w:val="right"/>
      <w:pPr>
        <w:ind w:left="4320" w:hanging="180"/>
      </w:pPr>
    </w:lvl>
    <w:lvl w:ilvl="6" w:tplc="563488E2">
      <w:start w:val="1"/>
      <w:numFmt w:val="decimal"/>
      <w:lvlText w:val="%7."/>
      <w:lvlJc w:val="left"/>
      <w:pPr>
        <w:ind w:left="5040" w:hanging="360"/>
      </w:pPr>
    </w:lvl>
    <w:lvl w:ilvl="7" w:tplc="B8368962">
      <w:start w:val="1"/>
      <w:numFmt w:val="lowerLetter"/>
      <w:lvlText w:val="%8."/>
      <w:lvlJc w:val="left"/>
      <w:pPr>
        <w:ind w:left="5760" w:hanging="360"/>
      </w:pPr>
    </w:lvl>
    <w:lvl w:ilvl="8" w:tplc="0112642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3NLQwsDQxNzIxMjJR0lEKTi0uzszPAykwrAUAVSv/rywAAAA="/>
  </w:docVars>
  <w:rsids>
    <w:rsidRoot w:val="00797040"/>
    <w:rsid w:val="00000123"/>
    <w:rsid w:val="00023ADA"/>
    <w:rsid w:val="000967B8"/>
    <w:rsid w:val="000C1667"/>
    <w:rsid w:val="000D4E4D"/>
    <w:rsid w:val="000F10B1"/>
    <w:rsid w:val="0011663D"/>
    <w:rsid w:val="001241ED"/>
    <w:rsid w:val="00124279"/>
    <w:rsid w:val="0012549C"/>
    <w:rsid w:val="00135CC2"/>
    <w:rsid w:val="00145E7D"/>
    <w:rsid w:val="001630F6"/>
    <w:rsid w:val="00170E68"/>
    <w:rsid w:val="0018089E"/>
    <w:rsid w:val="001A2163"/>
    <w:rsid w:val="001A27C0"/>
    <w:rsid w:val="001A4289"/>
    <w:rsid w:val="001B083C"/>
    <w:rsid w:val="001B4F15"/>
    <w:rsid w:val="001C7C1C"/>
    <w:rsid w:val="00201194"/>
    <w:rsid w:val="0021485F"/>
    <w:rsid w:val="00242519"/>
    <w:rsid w:val="00243A67"/>
    <w:rsid w:val="002570EA"/>
    <w:rsid w:val="00260D61"/>
    <w:rsid w:val="0028619B"/>
    <w:rsid w:val="002B0BF3"/>
    <w:rsid w:val="002B300D"/>
    <w:rsid w:val="002B79D4"/>
    <w:rsid w:val="002E4FCB"/>
    <w:rsid w:val="002E70D1"/>
    <w:rsid w:val="002F30A5"/>
    <w:rsid w:val="002F391F"/>
    <w:rsid w:val="00307CAD"/>
    <w:rsid w:val="00310CA8"/>
    <w:rsid w:val="003448AB"/>
    <w:rsid w:val="00360041"/>
    <w:rsid w:val="003C19F7"/>
    <w:rsid w:val="003C7B24"/>
    <w:rsid w:val="003D675A"/>
    <w:rsid w:val="003E2D82"/>
    <w:rsid w:val="003E3260"/>
    <w:rsid w:val="003F6721"/>
    <w:rsid w:val="003F6973"/>
    <w:rsid w:val="00410D47"/>
    <w:rsid w:val="00426629"/>
    <w:rsid w:val="0043548C"/>
    <w:rsid w:val="00451C97"/>
    <w:rsid w:val="00452295"/>
    <w:rsid w:val="00462F31"/>
    <w:rsid w:val="00477713"/>
    <w:rsid w:val="00480ACF"/>
    <w:rsid w:val="0049708C"/>
    <w:rsid w:val="004B5B7A"/>
    <w:rsid w:val="004C4542"/>
    <w:rsid w:val="00517C4B"/>
    <w:rsid w:val="00531ED1"/>
    <w:rsid w:val="005554B9"/>
    <w:rsid w:val="0055595D"/>
    <w:rsid w:val="00571CB8"/>
    <w:rsid w:val="005A1B02"/>
    <w:rsid w:val="005B363C"/>
    <w:rsid w:val="00602337"/>
    <w:rsid w:val="006319A0"/>
    <w:rsid w:val="00644769"/>
    <w:rsid w:val="0065034D"/>
    <w:rsid w:val="006659A0"/>
    <w:rsid w:val="00666F75"/>
    <w:rsid w:val="00673B31"/>
    <w:rsid w:val="006768F5"/>
    <w:rsid w:val="006B77E3"/>
    <w:rsid w:val="006C1F94"/>
    <w:rsid w:val="006D4E96"/>
    <w:rsid w:val="006D63CA"/>
    <w:rsid w:val="006F40F5"/>
    <w:rsid w:val="006F5127"/>
    <w:rsid w:val="006F7BDA"/>
    <w:rsid w:val="00702622"/>
    <w:rsid w:val="0070738C"/>
    <w:rsid w:val="00730C21"/>
    <w:rsid w:val="007318A4"/>
    <w:rsid w:val="007611BD"/>
    <w:rsid w:val="007827AE"/>
    <w:rsid w:val="00797040"/>
    <w:rsid w:val="007F4EA0"/>
    <w:rsid w:val="00802163"/>
    <w:rsid w:val="0082737B"/>
    <w:rsid w:val="00843290"/>
    <w:rsid w:val="0084373E"/>
    <w:rsid w:val="0084737B"/>
    <w:rsid w:val="0085090F"/>
    <w:rsid w:val="00882E33"/>
    <w:rsid w:val="008B49AC"/>
    <w:rsid w:val="008C5DCE"/>
    <w:rsid w:val="008E1D40"/>
    <w:rsid w:val="008E7EB7"/>
    <w:rsid w:val="00904CDC"/>
    <w:rsid w:val="00906017"/>
    <w:rsid w:val="00906C12"/>
    <w:rsid w:val="00910C32"/>
    <w:rsid w:val="009125BA"/>
    <w:rsid w:val="009173B0"/>
    <w:rsid w:val="0093088E"/>
    <w:rsid w:val="0095469A"/>
    <w:rsid w:val="00981BD6"/>
    <w:rsid w:val="009877FB"/>
    <w:rsid w:val="00992D3D"/>
    <w:rsid w:val="009A2C2B"/>
    <w:rsid w:val="009A32CB"/>
    <w:rsid w:val="009C5F6E"/>
    <w:rsid w:val="009D51E5"/>
    <w:rsid w:val="00A1081B"/>
    <w:rsid w:val="00A1709C"/>
    <w:rsid w:val="00A55E45"/>
    <w:rsid w:val="00A61996"/>
    <w:rsid w:val="00A70C9E"/>
    <w:rsid w:val="00A7664C"/>
    <w:rsid w:val="00A93172"/>
    <w:rsid w:val="00AB611D"/>
    <w:rsid w:val="00AE1F69"/>
    <w:rsid w:val="00B05B43"/>
    <w:rsid w:val="00B1005C"/>
    <w:rsid w:val="00B13C78"/>
    <w:rsid w:val="00B34770"/>
    <w:rsid w:val="00B3621A"/>
    <w:rsid w:val="00B46AB4"/>
    <w:rsid w:val="00B47AB8"/>
    <w:rsid w:val="00B72EC0"/>
    <w:rsid w:val="00B773EA"/>
    <w:rsid w:val="00B80338"/>
    <w:rsid w:val="00B83A32"/>
    <w:rsid w:val="00B922B9"/>
    <w:rsid w:val="00BA4C00"/>
    <w:rsid w:val="00BB5A78"/>
    <w:rsid w:val="00BB735B"/>
    <w:rsid w:val="00BC0845"/>
    <w:rsid w:val="00BC164C"/>
    <w:rsid w:val="00BE0CE6"/>
    <w:rsid w:val="00BE7004"/>
    <w:rsid w:val="00BF130D"/>
    <w:rsid w:val="00BF3024"/>
    <w:rsid w:val="00C142AC"/>
    <w:rsid w:val="00C2581A"/>
    <w:rsid w:val="00C33D82"/>
    <w:rsid w:val="00C363FE"/>
    <w:rsid w:val="00C430BD"/>
    <w:rsid w:val="00C47639"/>
    <w:rsid w:val="00C9148C"/>
    <w:rsid w:val="00C941BE"/>
    <w:rsid w:val="00C95211"/>
    <w:rsid w:val="00CA04CB"/>
    <w:rsid w:val="00CC2535"/>
    <w:rsid w:val="00CC276E"/>
    <w:rsid w:val="00CE6749"/>
    <w:rsid w:val="00CF6BA5"/>
    <w:rsid w:val="00D34C40"/>
    <w:rsid w:val="00D54CEE"/>
    <w:rsid w:val="00D55112"/>
    <w:rsid w:val="00D9139F"/>
    <w:rsid w:val="00D977A5"/>
    <w:rsid w:val="00DF6464"/>
    <w:rsid w:val="00E00003"/>
    <w:rsid w:val="00E000D1"/>
    <w:rsid w:val="00E2052B"/>
    <w:rsid w:val="00E3596B"/>
    <w:rsid w:val="00E63629"/>
    <w:rsid w:val="00EA0633"/>
    <w:rsid w:val="00EE7426"/>
    <w:rsid w:val="00F07C2A"/>
    <w:rsid w:val="00F20996"/>
    <w:rsid w:val="00F236D2"/>
    <w:rsid w:val="00F428AD"/>
    <w:rsid w:val="00F43D72"/>
    <w:rsid w:val="00F7733E"/>
    <w:rsid w:val="00FA0E06"/>
    <w:rsid w:val="00FA56A6"/>
    <w:rsid w:val="00FB1FF9"/>
    <w:rsid w:val="00FB3E4C"/>
    <w:rsid w:val="00FB5A19"/>
    <w:rsid w:val="00FC61C1"/>
    <w:rsid w:val="00FD755B"/>
    <w:rsid w:val="00FD7778"/>
    <w:rsid w:val="0121B439"/>
    <w:rsid w:val="0553B162"/>
    <w:rsid w:val="0591C27D"/>
    <w:rsid w:val="05B0A1BE"/>
    <w:rsid w:val="07B0B78E"/>
    <w:rsid w:val="0A0DFA28"/>
    <w:rsid w:val="0A5A60F4"/>
    <w:rsid w:val="0C9B953E"/>
    <w:rsid w:val="0D5A6F3E"/>
    <w:rsid w:val="1164B7E9"/>
    <w:rsid w:val="13C9B0C2"/>
    <w:rsid w:val="154FD13E"/>
    <w:rsid w:val="15F1B187"/>
    <w:rsid w:val="18EAF02F"/>
    <w:rsid w:val="24BEC32B"/>
    <w:rsid w:val="24C6B0B1"/>
    <w:rsid w:val="271F62D4"/>
    <w:rsid w:val="2E546A9A"/>
    <w:rsid w:val="2FB658C0"/>
    <w:rsid w:val="301A9E2F"/>
    <w:rsid w:val="3B6D04C3"/>
    <w:rsid w:val="3E82BD49"/>
    <w:rsid w:val="3EC91023"/>
    <w:rsid w:val="41043492"/>
    <w:rsid w:val="439AEFE3"/>
    <w:rsid w:val="4408E199"/>
    <w:rsid w:val="44F5862C"/>
    <w:rsid w:val="48FD4617"/>
    <w:rsid w:val="4A87DBA1"/>
    <w:rsid w:val="4EF00B23"/>
    <w:rsid w:val="4FC02386"/>
    <w:rsid w:val="516A6813"/>
    <w:rsid w:val="5284A301"/>
    <w:rsid w:val="5292ED86"/>
    <w:rsid w:val="546E5634"/>
    <w:rsid w:val="59D71AB1"/>
    <w:rsid w:val="5A4D13B9"/>
    <w:rsid w:val="5B4DFA5F"/>
    <w:rsid w:val="5C4EA420"/>
    <w:rsid w:val="5D27DBDB"/>
    <w:rsid w:val="5F8644E2"/>
    <w:rsid w:val="60C978F0"/>
    <w:rsid w:val="62DF6F77"/>
    <w:rsid w:val="6354B83B"/>
    <w:rsid w:val="6509B0F9"/>
    <w:rsid w:val="65C5C65D"/>
    <w:rsid w:val="66400AE6"/>
    <w:rsid w:val="68D67296"/>
    <w:rsid w:val="69976A66"/>
    <w:rsid w:val="6AFFD8BA"/>
    <w:rsid w:val="6DD2F49F"/>
    <w:rsid w:val="6F2EA83E"/>
    <w:rsid w:val="70112827"/>
    <w:rsid w:val="7131B5CB"/>
    <w:rsid w:val="72C2CE97"/>
    <w:rsid w:val="73A3B574"/>
    <w:rsid w:val="74A6BB00"/>
    <w:rsid w:val="75FA6F59"/>
    <w:rsid w:val="7649CC9C"/>
    <w:rsid w:val="76E3E5CC"/>
    <w:rsid w:val="777D57F8"/>
    <w:rsid w:val="79A4CBC5"/>
    <w:rsid w:val="7AB90C28"/>
    <w:rsid w:val="7C98A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B76BA"/>
  <w15:chartTrackingRefBased/>
  <w15:docId w15:val="{CE9E32B4-C539-45A3-B09F-919D120E0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70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139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39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2787D10DF6114A9CC081C7E103805D" ma:contentTypeVersion="10" ma:contentTypeDescription="Create a new document." ma:contentTypeScope="" ma:versionID="3fc0f46e693b2d6dee363fb1ec7e53e1">
  <xsd:schema xmlns:xsd="http://www.w3.org/2001/XMLSchema" xmlns:xs="http://www.w3.org/2001/XMLSchema" xmlns:p="http://schemas.microsoft.com/office/2006/metadata/properties" xmlns:ns2="586bf104-dc2e-471d-90ed-41d390c56d9e" xmlns:ns3="fe094f8b-0bfa-41c2-bd78-ffc52640bfd0" targetNamespace="http://schemas.microsoft.com/office/2006/metadata/properties" ma:root="true" ma:fieldsID="5080272375d2056fb43ec370ca066380" ns2:_="" ns3:_="">
    <xsd:import namespace="586bf104-dc2e-471d-90ed-41d390c56d9e"/>
    <xsd:import namespace="fe094f8b-0bfa-41c2-bd78-ffc52640bf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bf104-dc2e-471d-90ed-41d390c56d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94f8b-0bfa-41c2-bd78-ffc52640bfd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3FCA77-3791-4DBD-9E89-5C861E6A51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bf104-dc2e-471d-90ed-41d390c56d9e"/>
    <ds:schemaRef ds:uri="fe094f8b-0bfa-41c2-bd78-ffc52640bf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0E616-B385-4E29-B322-BB4B83D7D5AF}">
  <ds:schemaRefs>
    <ds:schemaRef ds:uri="586bf104-dc2e-471d-90ed-41d390c56d9e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fe094f8b-0bfa-41c2-bd78-ffc52640bfd0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7FABBEB-EC4C-4609-A2E3-DCC9661FC8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1569</Words>
  <Characters>8944</Characters>
  <Application>Microsoft Office Word</Application>
  <DocSecurity>4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Austin Fortier</dc:creator>
  <cp:keywords/>
  <dc:description/>
  <cp:lastModifiedBy>Ryan Austin Fortier</cp:lastModifiedBy>
  <cp:revision>161</cp:revision>
  <dcterms:created xsi:type="dcterms:W3CDTF">2020-11-13T21:54:00Z</dcterms:created>
  <dcterms:modified xsi:type="dcterms:W3CDTF">2020-11-14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2787D10DF6114A9CC081C7E103805D</vt:lpwstr>
  </property>
</Properties>
</file>